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75A12" w14:textId="260BDC42" w:rsidR="004367B0" w:rsidRDefault="00727761">
      <w:pPr>
        <w:jc w:val="center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Filosofie</w:t>
      </w:r>
      <w:proofErr w:type="gramEnd"/>
      <w:r>
        <w:rPr>
          <w:b/>
          <w:sz w:val="28"/>
          <w:szCs w:val="28"/>
        </w:rPr>
        <w:t xml:space="preserve"> a religionistika (OPNO4O021A)</w:t>
      </w:r>
    </w:p>
    <w:p w14:paraId="20373AF0" w14:textId="08EFC750" w:rsidR="004367B0" w:rsidRDefault="0000000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S 202</w:t>
      </w:r>
      <w:r w:rsidR="00371ABC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>/202</w:t>
      </w:r>
      <w:r w:rsidR="00371ABC">
        <w:rPr>
          <w:b/>
          <w:sz w:val="28"/>
          <w:szCs w:val="28"/>
        </w:rPr>
        <w:t>4</w:t>
      </w:r>
    </w:p>
    <w:p w14:paraId="01DCBDDE" w14:textId="77777777" w:rsidR="004367B0" w:rsidRDefault="0000000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ylabus a harmonogram předmětu</w:t>
      </w:r>
    </w:p>
    <w:p w14:paraId="0C6C955D" w14:textId="77777777" w:rsidR="004367B0" w:rsidRDefault="004367B0">
      <w:pPr>
        <w:jc w:val="center"/>
        <w:rPr>
          <w:b/>
          <w:sz w:val="28"/>
          <w:szCs w:val="28"/>
        </w:rPr>
      </w:pPr>
    </w:p>
    <w:tbl>
      <w:tblPr>
        <w:tblStyle w:val="a3"/>
        <w:tblW w:w="9288" w:type="dxa"/>
        <w:tblInd w:w="-108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ayout w:type="fixed"/>
        <w:tblLook w:val="0400" w:firstRow="0" w:lastRow="0" w:firstColumn="0" w:lastColumn="0" w:noHBand="0" w:noVBand="1"/>
      </w:tblPr>
      <w:tblGrid>
        <w:gridCol w:w="1384"/>
        <w:gridCol w:w="7904"/>
      </w:tblGrid>
      <w:tr w:rsidR="004367B0" w14:paraId="5C9D4D2F" w14:textId="77777777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3CAACE9B" w14:textId="77777777" w:rsidR="004367B0" w:rsidRDefault="00000000">
            <w:pPr>
              <w:jc w:val="left"/>
              <w:rPr>
                <w:u w:val="single"/>
              </w:rPr>
            </w:pPr>
            <w:r>
              <w:rPr>
                <w:u w:val="single"/>
              </w:rPr>
              <w:t>Garant a vyučující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7FC4D528" w14:textId="77777777" w:rsidR="004367B0" w:rsidRDefault="00000000">
            <w:r>
              <w:t>garant doc. Michael Hauser (50 %)</w:t>
            </w:r>
          </w:p>
          <w:p w14:paraId="3D324DAD" w14:textId="77777777" w:rsidR="004367B0" w:rsidRDefault="00000000">
            <w:r>
              <w:t>doc. David Rybák (34 %)</w:t>
            </w:r>
          </w:p>
          <w:p w14:paraId="4DDAC049" w14:textId="77777777" w:rsidR="004367B0" w:rsidRDefault="00000000">
            <w:r>
              <w:t>dr. Ondřej Lánský (8 %)</w:t>
            </w:r>
          </w:p>
          <w:p w14:paraId="5C0F9393" w14:textId="77777777" w:rsidR="004367B0" w:rsidRDefault="00000000">
            <w:r>
              <w:t>dr. Tomáš Samek (8 %)</w:t>
            </w:r>
          </w:p>
        </w:tc>
      </w:tr>
      <w:tr w:rsidR="004367B0" w14:paraId="5276C231" w14:textId="77777777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19A6FBAA" w14:textId="77777777" w:rsidR="004367B0" w:rsidRDefault="00000000">
            <w:pPr>
              <w:jc w:val="left"/>
              <w:rPr>
                <w:u w:val="single"/>
              </w:rPr>
            </w:pPr>
            <w:r>
              <w:rPr>
                <w:u w:val="single"/>
              </w:rPr>
              <w:t>Anotace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36115857" w14:textId="77777777" w:rsidR="004367B0" w:rsidRDefault="00000000">
            <w:r>
              <w:t xml:space="preserve">Předmět je věnován uchopení religionistických a </w:t>
            </w:r>
            <w:proofErr w:type="gramStart"/>
            <w:r>
              <w:t>filosofických</w:t>
            </w:r>
            <w:proofErr w:type="gramEnd"/>
            <w:r>
              <w:t xml:space="preserve"> znalostí v pedagogické praxi s důrazem na výuku tématu člověk a společnost a některých průřezových témat na gymnáziu a SŠ podle platných RVP. Studující absolvováním tohoto předmětu prohloubí své znalosti z předchozího studia a získá schopnost využívat příslušných znalostí ve své pedagogické praxi. Předmět se věnuje zejména základním </w:t>
            </w:r>
            <w:proofErr w:type="gramStart"/>
            <w:r>
              <w:t>filosofickým</w:t>
            </w:r>
            <w:proofErr w:type="gramEnd"/>
            <w:r>
              <w:t xml:space="preserve"> otázkám a koncepcím (západním i neevropským), otázkám náboženství, multikulturalismu, ideologiím a problémům současné spirituality.</w:t>
            </w:r>
          </w:p>
        </w:tc>
      </w:tr>
      <w:tr w:rsidR="004367B0" w14:paraId="2D71007F" w14:textId="77777777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3104C1AC" w14:textId="77777777" w:rsidR="004367B0" w:rsidRDefault="00000000">
            <w:pPr>
              <w:jc w:val="left"/>
              <w:rPr>
                <w:u w:val="single"/>
              </w:rPr>
            </w:pPr>
            <w:proofErr w:type="spellStart"/>
            <w:r>
              <w:rPr>
                <w:u w:val="single"/>
              </w:rPr>
              <w:t>Annotation</w:t>
            </w:r>
            <w:proofErr w:type="spellEnd"/>
            <w:r>
              <w:rPr>
                <w:u w:val="single"/>
              </w:rPr>
              <w:t>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1E869E3B" w14:textId="77777777" w:rsidR="004367B0" w:rsidRDefault="00000000">
            <w:r>
              <w:t xml:space="preserve">TBA. </w:t>
            </w:r>
          </w:p>
        </w:tc>
      </w:tr>
      <w:tr w:rsidR="004367B0" w14:paraId="1FA42254" w14:textId="77777777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632CD16A" w14:textId="77777777" w:rsidR="004367B0" w:rsidRDefault="00000000">
            <w:pPr>
              <w:jc w:val="left"/>
              <w:rPr>
                <w:u w:val="single"/>
              </w:rPr>
            </w:pPr>
            <w:r>
              <w:rPr>
                <w:u w:val="single"/>
              </w:rPr>
              <w:t xml:space="preserve">Cíl předmětu: 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496AC213" w14:textId="77777777" w:rsidR="004367B0" w:rsidRDefault="00000000">
            <w:r>
              <w:t>Cílem předmětu je osvojení dovedností a znalostí popsaných v charakteristice předmětu. Prohloubit znalosti z příslušné oblasti sociálních věd a současné filozofie směrem k aplikaci v pedagogické praxi.</w:t>
            </w:r>
          </w:p>
        </w:tc>
      </w:tr>
      <w:tr w:rsidR="004367B0" w14:paraId="3870C743" w14:textId="77777777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76C5B8AB" w14:textId="77777777" w:rsidR="004367B0" w:rsidRDefault="00000000">
            <w:pPr>
              <w:jc w:val="left"/>
              <w:rPr>
                <w:u w:val="single"/>
              </w:rPr>
            </w:pPr>
            <w:r>
              <w:rPr>
                <w:u w:val="single"/>
              </w:rPr>
              <w:t>Deskriptory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1A4A7541" w14:textId="77777777" w:rsidR="004367B0" w:rsidRDefault="004367B0">
            <w:pPr>
              <w:rPr>
                <w:sz w:val="20"/>
                <w:szCs w:val="20"/>
              </w:rPr>
            </w:pPr>
          </w:p>
          <w:p w14:paraId="3580FF47" w14:textId="77777777" w:rsidR="004367B0" w:rsidRDefault="00000000">
            <w:pPr>
              <w:jc w:val="left"/>
            </w:pPr>
            <w:r>
              <w:t>Příprava na výuku</w:t>
            </w:r>
          </w:p>
          <w:tbl>
            <w:tblPr>
              <w:tblStyle w:val="a4"/>
              <w:tblW w:w="6420" w:type="dxa"/>
              <w:tblInd w:w="0" w:type="dxa"/>
              <w:tblBorders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5265"/>
              <w:gridCol w:w="1155"/>
            </w:tblGrid>
            <w:tr w:rsidR="004367B0" w14:paraId="004011BE" w14:textId="77777777">
              <w:tc>
                <w:tcPr>
                  <w:tcW w:w="526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30CE1744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Doba očekávané přípravy na 1 hodinu přednášky</w:t>
                  </w:r>
                </w:p>
              </w:tc>
              <w:tc>
                <w:tcPr>
                  <w:tcW w:w="115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6D5F68B0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5 minut</w:t>
                  </w:r>
                </w:p>
              </w:tc>
            </w:tr>
            <w:tr w:rsidR="004367B0" w14:paraId="62548610" w14:textId="77777777">
              <w:tc>
                <w:tcPr>
                  <w:tcW w:w="526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34F5456B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Doba očekávané přípravy na 1 cvičení</w:t>
                  </w:r>
                </w:p>
              </w:tc>
              <w:tc>
                <w:tcPr>
                  <w:tcW w:w="115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4074F7D5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5 minut</w:t>
                  </w:r>
                </w:p>
              </w:tc>
            </w:tr>
            <w:tr w:rsidR="004367B0" w14:paraId="1567EC83" w14:textId="77777777">
              <w:tc>
                <w:tcPr>
                  <w:tcW w:w="526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5FA7EBED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Samostudium literatury (za semestr)</w:t>
                  </w:r>
                </w:p>
              </w:tc>
              <w:tc>
                <w:tcPr>
                  <w:tcW w:w="115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4812D450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0 hodin</w:t>
                  </w:r>
                </w:p>
              </w:tc>
            </w:tr>
            <w:tr w:rsidR="004367B0" w14:paraId="2BAB99C3" w14:textId="77777777">
              <w:tc>
                <w:tcPr>
                  <w:tcW w:w="526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4EE92333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ráce se studijními materiály (za semestr)</w:t>
                  </w:r>
                </w:p>
              </w:tc>
              <w:tc>
                <w:tcPr>
                  <w:tcW w:w="115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60F82B8D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 hodin</w:t>
                  </w:r>
                </w:p>
              </w:tc>
            </w:tr>
            <w:tr w:rsidR="004367B0" w14:paraId="6EE27D2D" w14:textId="77777777">
              <w:tc>
                <w:tcPr>
                  <w:tcW w:w="526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7136AA00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lnění průběžných úkolů (za semestr)</w:t>
                  </w:r>
                </w:p>
              </w:tc>
              <w:tc>
                <w:tcPr>
                  <w:tcW w:w="115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5924ABDF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 hodin</w:t>
                  </w:r>
                </w:p>
              </w:tc>
            </w:tr>
          </w:tbl>
          <w:p w14:paraId="01E90829" w14:textId="77777777" w:rsidR="004367B0" w:rsidRDefault="00000000">
            <w:pPr>
              <w:jc w:val="left"/>
            </w:pPr>
            <w:r>
              <w:t>               </w:t>
            </w:r>
          </w:p>
          <w:p w14:paraId="63EAB415" w14:textId="77777777" w:rsidR="004367B0" w:rsidRDefault="00000000">
            <w:pPr>
              <w:jc w:val="left"/>
            </w:pPr>
            <w:r>
              <w:t>Plnění předmětu            </w:t>
            </w:r>
          </w:p>
          <w:tbl>
            <w:tblPr>
              <w:tblStyle w:val="a5"/>
              <w:tblW w:w="6420" w:type="dxa"/>
              <w:tblInd w:w="0" w:type="dxa"/>
              <w:tblBorders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5265"/>
              <w:gridCol w:w="1155"/>
            </w:tblGrid>
            <w:tr w:rsidR="004367B0" w14:paraId="18E94C80" w14:textId="77777777">
              <w:tc>
                <w:tcPr>
                  <w:tcW w:w="526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3E0B6365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Seminární práce</w:t>
                  </w:r>
                </w:p>
              </w:tc>
              <w:tc>
                <w:tcPr>
                  <w:tcW w:w="115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55F0FB66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 hodin</w:t>
                  </w:r>
                </w:p>
              </w:tc>
            </w:tr>
            <w:tr w:rsidR="004367B0" w14:paraId="68FF2E79" w14:textId="77777777">
              <w:tc>
                <w:tcPr>
                  <w:tcW w:w="526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4928992D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říprava na zápočet</w:t>
                  </w:r>
                </w:p>
              </w:tc>
              <w:tc>
                <w:tcPr>
                  <w:tcW w:w="115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3589228C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 hodin</w:t>
                  </w:r>
                </w:p>
              </w:tc>
            </w:tr>
            <w:tr w:rsidR="004367B0" w14:paraId="17490C7E" w14:textId="77777777">
              <w:tc>
                <w:tcPr>
                  <w:tcW w:w="526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20A6BB17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říprava na zkoušku a zkouška</w:t>
                  </w:r>
                </w:p>
              </w:tc>
              <w:tc>
                <w:tcPr>
                  <w:tcW w:w="115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376420BF" w14:textId="77777777" w:rsidR="004367B0" w:rsidRDefault="00000000">
                  <w:pPr>
                    <w:jc w:val="lef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2 hodin</w:t>
                  </w:r>
                </w:p>
              </w:tc>
            </w:tr>
          </w:tbl>
          <w:p w14:paraId="6870EDBA" w14:textId="77777777" w:rsidR="004367B0" w:rsidRDefault="004367B0">
            <w:pPr>
              <w:rPr>
                <w:sz w:val="20"/>
                <w:szCs w:val="20"/>
              </w:rPr>
            </w:pPr>
          </w:p>
          <w:p w14:paraId="4F5CDC00" w14:textId="77777777" w:rsidR="004367B0" w:rsidRDefault="004367B0"/>
        </w:tc>
      </w:tr>
      <w:tr w:rsidR="004367B0" w14:paraId="469E6659" w14:textId="77777777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59993852" w14:textId="77777777" w:rsidR="004367B0" w:rsidRDefault="00000000">
            <w:pPr>
              <w:jc w:val="left"/>
              <w:rPr>
                <w:u w:val="single"/>
              </w:rPr>
            </w:pPr>
            <w:r>
              <w:rPr>
                <w:u w:val="single"/>
              </w:rPr>
              <w:t>Literatura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6612799A" w14:textId="77777777" w:rsidR="004367B0" w:rsidRDefault="00000000">
            <w:pPr>
              <w:rPr>
                <w:b/>
              </w:rPr>
            </w:pPr>
            <w:r>
              <w:rPr>
                <w:b/>
              </w:rPr>
              <w:t>Povinná literatura</w:t>
            </w:r>
          </w:p>
          <w:p w14:paraId="6DD004A6" w14:textId="77777777" w:rsidR="004367B0" w:rsidRDefault="00000000">
            <w:r>
              <w:t xml:space="preserve">ELIADE, </w:t>
            </w:r>
            <w:proofErr w:type="spellStart"/>
            <w:r>
              <w:t>Mircea</w:t>
            </w:r>
            <w:proofErr w:type="spellEnd"/>
            <w:r>
              <w:t xml:space="preserve">; CULIANU, Ioan P. </w:t>
            </w:r>
            <w:r>
              <w:rPr>
                <w:i/>
              </w:rPr>
              <w:t xml:space="preserve">Slovník náboženství. </w:t>
            </w:r>
            <w:r>
              <w:t>Praha, Český spisovatel, 1993.</w:t>
            </w:r>
          </w:p>
          <w:p w14:paraId="604F503C" w14:textId="3064A6EB" w:rsidR="004367B0" w:rsidRDefault="00000000">
            <w:r>
              <w:t xml:space="preserve">KUNZMANN, Peter; BURKARD, Franz-Peter, WIEDMANN, F. </w:t>
            </w:r>
            <w:r>
              <w:rPr>
                <w:i/>
              </w:rPr>
              <w:t xml:space="preserve">Encyklopedický atlas </w:t>
            </w:r>
            <w:proofErr w:type="gramStart"/>
            <w:r>
              <w:rPr>
                <w:i/>
              </w:rPr>
              <w:t>filosofie</w:t>
            </w:r>
            <w:proofErr w:type="gramEnd"/>
            <w:r>
              <w:rPr>
                <w:i/>
              </w:rPr>
              <w:t xml:space="preserve">. </w:t>
            </w:r>
            <w:r>
              <w:t>Praha: Lidové noviny, 2001.</w:t>
            </w:r>
          </w:p>
          <w:p w14:paraId="20645027" w14:textId="4363A649" w:rsidR="00727761" w:rsidRDefault="00000000">
            <w:hyperlink r:id="rId6" w:tgtFrame="_blank" w:history="1">
              <w:r w:rsidR="00727761">
                <w:rPr>
                  <w:rStyle w:val="Hypertextovodkaz"/>
                </w:rPr>
                <w:t>https://kramerius.lib.cas.cz/uuid/uuid:10a54419-863c-4b9d-9575-fa9da7180b46</w:t>
              </w:r>
            </w:hyperlink>
          </w:p>
          <w:p w14:paraId="5DC5F86B" w14:textId="77777777" w:rsidR="004367B0" w:rsidRDefault="00000000">
            <w:r>
              <w:t xml:space="preserve">NIDA-RÜMELIN, Julian. </w:t>
            </w:r>
            <w:r>
              <w:rPr>
                <w:i/>
              </w:rPr>
              <w:t xml:space="preserve">Slovník současných filozofů. </w:t>
            </w:r>
            <w:r>
              <w:t xml:space="preserve">Praha: Garamond, 2002. </w:t>
            </w:r>
          </w:p>
          <w:p w14:paraId="0ED80CEC" w14:textId="77777777" w:rsidR="004367B0" w:rsidRDefault="00000000">
            <w:r>
              <w:rPr>
                <w:smallCaps/>
              </w:rPr>
              <w:t>ŠEBEŠOVÁ, P</w:t>
            </w:r>
            <w:r>
              <w:t>etra (</w:t>
            </w:r>
            <w:proofErr w:type="spellStart"/>
            <w:r>
              <w:t>ed</w:t>
            </w:r>
            <w:proofErr w:type="spellEnd"/>
            <w:r>
              <w:t xml:space="preserve">.), </w:t>
            </w:r>
            <w:r>
              <w:rPr>
                <w:i/>
              </w:rPr>
              <w:t xml:space="preserve">Proč a jak učit </w:t>
            </w:r>
            <w:proofErr w:type="gramStart"/>
            <w:r>
              <w:rPr>
                <w:i/>
              </w:rPr>
              <w:t>filosofii</w:t>
            </w:r>
            <w:proofErr w:type="gramEnd"/>
            <w:r>
              <w:rPr>
                <w:i/>
              </w:rPr>
              <w:t xml:space="preserve"> na středních školách?</w:t>
            </w:r>
            <w:r>
              <w:t xml:space="preserve"> Praha: Univerzita Karlova, Filozofická fakulta, 2017. </w:t>
            </w:r>
          </w:p>
          <w:p w14:paraId="11746A5E" w14:textId="77777777" w:rsidR="004367B0" w:rsidRDefault="00000000">
            <w:pPr>
              <w:rPr>
                <w:smallCaps/>
              </w:rPr>
            </w:pPr>
            <w:r>
              <w:t xml:space="preserve">WEISCHEDEL, Wilhelm. </w:t>
            </w:r>
            <w:r>
              <w:rPr>
                <w:i/>
              </w:rPr>
              <w:t xml:space="preserve">Zadní schodiště </w:t>
            </w:r>
            <w:proofErr w:type="gramStart"/>
            <w:r>
              <w:rPr>
                <w:i/>
              </w:rPr>
              <w:t>filosofie</w:t>
            </w:r>
            <w:proofErr w:type="gramEnd"/>
            <w:r>
              <w:t xml:space="preserve">. Olomouc: </w:t>
            </w:r>
            <w:proofErr w:type="spellStart"/>
            <w:r>
              <w:t>Votobia</w:t>
            </w:r>
            <w:proofErr w:type="spellEnd"/>
            <w:r>
              <w:t>, 1995.</w:t>
            </w:r>
          </w:p>
          <w:p w14:paraId="3A214734" w14:textId="77777777" w:rsidR="004367B0" w:rsidRDefault="004367B0"/>
          <w:p w14:paraId="29B5726E" w14:textId="77777777" w:rsidR="004367B0" w:rsidRDefault="00000000">
            <w:pPr>
              <w:rPr>
                <w:b/>
              </w:rPr>
            </w:pPr>
            <w:r>
              <w:rPr>
                <w:b/>
              </w:rPr>
              <w:t>Doporučená literatura</w:t>
            </w:r>
          </w:p>
          <w:p w14:paraId="30F3A5F3" w14:textId="77777777" w:rsidR="004367B0" w:rsidRDefault="00000000">
            <w:r>
              <w:rPr>
                <w:smallCaps/>
              </w:rPr>
              <w:t>AL-ǦĀBIRĪ</w:t>
            </w:r>
            <w:r>
              <w:t xml:space="preserve">, </w:t>
            </w:r>
            <w:proofErr w:type="spellStart"/>
            <w:r>
              <w:t>Muḥammad</w:t>
            </w:r>
            <w:proofErr w:type="spellEnd"/>
            <w:r>
              <w:t xml:space="preserve"> </w:t>
            </w:r>
            <w:proofErr w:type="spellStart"/>
            <w:r>
              <w:t>ʿĀbid</w:t>
            </w:r>
            <w:proofErr w:type="spellEnd"/>
            <w:r>
              <w:t xml:space="preserve">. </w:t>
            </w:r>
            <w:r>
              <w:rPr>
                <w:i/>
              </w:rPr>
              <w:t>Kritika arabského rozumu: úvod</w:t>
            </w:r>
            <w:r>
              <w:t xml:space="preserve">. Praha: </w:t>
            </w:r>
            <w:proofErr w:type="spellStart"/>
            <w:r>
              <w:t>Filosofia</w:t>
            </w:r>
            <w:proofErr w:type="spellEnd"/>
            <w:r>
              <w:t>, 2018.</w:t>
            </w:r>
          </w:p>
          <w:p w14:paraId="0E3239C4" w14:textId="77777777" w:rsidR="004367B0" w:rsidRDefault="00000000">
            <w:r>
              <w:t xml:space="preserve">ANTALÍK, Dalibor. </w:t>
            </w:r>
            <w:r>
              <w:rPr>
                <w:i/>
              </w:rPr>
              <w:t>Jak srovnávat nesrovnatelné: strategie mezináboženské komparace</w:t>
            </w:r>
            <w:r>
              <w:t>. Praha: OIKOYMENH, 2005.</w:t>
            </w:r>
          </w:p>
          <w:p w14:paraId="37DEC98E" w14:textId="77777777" w:rsidR="004367B0" w:rsidRDefault="00000000">
            <w:pPr>
              <w:rPr>
                <w:smallCaps/>
                <w:color w:val="FF0000"/>
              </w:rPr>
            </w:pPr>
            <w:r>
              <w:rPr>
                <w:smallCaps/>
                <w:color w:val="000000"/>
              </w:rPr>
              <w:t>BADIOU, A</w:t>
            </w:r>
            <w:r>
              <w:rPr>
                <w:color w:val="000000"/>
              </w:rPr>
              <w:t xml:space="preserve">lain. </w:t>
            </w:r>
            <w:r>
              <w:rPr>
                <w:i/>
                <w:color w:val="000000"/>
              </w:rPr>
              <w:t xml:space="preserve">Manifest za </w:t>
            </w:r>
            <w:proofErr w:type="gramStart"/>
            <w:r>
              <w:rPr>
                <w:i/>
                <w:color w:val="000000"/>
              </w:rPr>
              <w:t>filosofii</w:t>
            </w:r>
            <w:proofErr w:type="gramEnd"/>
            <w:r>
              <w:rPr>
                <w:i/>
                <w:color w:val="000000"/>
              </w:rPr>
              <w:t xml:space="preserve"> a jiné texty. </w:t>
            </w:r>
            <w:r>
              <w:rPr>
                <w:color w:val="000000"/>
              </w:rPr>
              <w:t xml:space="preserve">Praha: </w:t>
            </w:r>
            <w:proofErr w:type="spellStart"/>
            <w:r>
              <w:rPr>
                <w:color w:val="000000"/>
              </w:rPr>
              <w:t>Herrmann</w:t>
            </w:r>
            <w:proofErr w:type="spellEnd"/>
            <w:r>
              <w:rPr>
                <w:color w:val="000000"/>
              </w:rPr>
              <w:t xml:space="preserve"> a synové, 2014.</w:t>
            </w:r>
            <w:r>
              <w:rPr>
                <w:color w:val="FF0000"/>
              </w:rPr>
              <w:t xml:space="preserve"> </w:t>
            </w:r>
          </w:p>
          <w:p w14:paraId="78E70CA5" w14:textId="77777777" w:rsidR="004367B0" w:rsidRDefault="00000000">
            <w:r>
              <w:t xml:space="preserve">BADIOU, Alain. </w:t>
            </w:r>
            <w:r>
              <w:rPr>
                <w:i/>
              </w:rPr>
              <w:t xml:space="preserve">Svatý Pavel. Zakladatel univerzalismu. </w:t>
            </w:r>
            <w:r>
              <w:t>Praha: Svoboda Servis, 2010.</w:t>
            </w:r>
          </w:p>
          <w:p w14:paraId="52DD21C2" w14:textId="77777777" w:rsidR="004367B0" w:rsidRDefault="00000000">
            <w:r>
              <w:rPr>
                <w:smallCaps/>
              </w:rPr>
              <w:t>BERGER</w:t>
            </w:r>
            <w:r>
              <w:t xml:space="preserve">, Peter L. </w:t>
            </w:r>
            <w:r>
              <w:rPr>
                <w:i/>
              </w:rPr>
              <w:t>Posvátný baldachýn: základy sociologické teorie náboženství</w:t>
            </w:r>
            <w:r>
              <w:t xml:space="preserve">. Brno: </w:t>
            </w:r>
            <w:proofErr w:type="spellStart"/>
            <w:r>
              <w:t>Barrister</w:t>
            </w:r>
            <w:proofErr w:type="spellEnd"/>
            <w:r>
              <w:t xml:space="preserve"> &amp; </w:t>
            </w:r>
            <w:proofErr w:type="spellStart"/>
            <w:r>
              <w:t>Principal</w:t>
            </w:r>
            <w:proofErr w:type="spellEnd"/>
            <w:r>
              <w:t>, 2018.</w:t>
            </w:r>
          </w:p>
          <w:p w14:paraId="0864E739" w14:textId="77777777" w:rsidR="004367B0" w:rsidRDefault="00000000">
            <w:r>
              <w:t xml:space="preserve">BONDY, Egon. </w:t>
            </w:r>
            <w:r>
              <w:rPr>
                <w:i/>
              </w:rPr>
              <w:t xml:space="preserve">Indická </w:t>
            </w:r>
            <w:proofErr w:type="gramStart"/>
            <w:r>
              <w:rPr>
                <w:i/>
              </w:rPr>
              <w:t>filosofie</w:t>
            </w:r>
            <w:proofErr w:type="gramEnd"/>
            <w:r>
              <w:rPr>
                <w:i/>
              </w:rPr>
              <w:t xml:space="preserve">. </w:t>
            </w:r>
            <w:r>
              <w:t xml:space="preserve">Praha: </w:t>
            </w:r>
            <w:proofErr w:type="spellStart"/>
            <w:r>
              <w:t>DharmaGaia</w:t>
            </w:r>
            <w:proofErr w:type="spellEnd"/>
            <w:r>
              <w:t>, 2021</w:t>
            </w:r>
          </w:p>
          <w:p w14:paraId="22071DB9" w14:textId="77777777" w:rsidR="004367B0" w:rsidRDefault="00000000">
            <w:r>
              <w:lastRenderedPageBreak/>
              <w:t xml:space="preserve">COWAN, Douglas E., David G. BROMLEY a Zdeněk VOJTÍŠEK. </w:t>
            </w:r>
            <w:r>
              <w:rPr>
                <w:i/>
              </w:rPr>
              <w:t>Sekty a nová náboženství</w:t>
            </w:r>
            <w:r>
              <w:t xml:space="preserve">. Praha: Grada </w:t>
            </w:r>
            <w:proofErr w:type="spellStart"/>
            <w:r>
              <w:t>Publishing</w:t>
            </w:r>
            <w:proofErr w:type="spellEnd"/>
            <w:r>
              <w:t>, 2013.</w:t>
            </w:r>
          </w:p>
          <w:p w14:paraId="060BF589" w14:textId="77777777" w:rsidR="004367B0" w:rsidRDefault="00000000">
            <w:r>
              <w:t xml:space="preserve">CRAIG, Edward. </w:t>
            </w:r>
            <w:proofErr w:type="spellStart"/>
            <w:r>
              <w:rPr>
                <w:i/>
              </w:rPr>
              <w:t>Philosophy</w:t>
            </w:r>
            <w:proofErr w:type="spellEnd"/>
            <w:r>
              <w:rPr>
                <w:i/>
              </w:rPr>
              <w:t xml:space="preserve">. A Very </w:t>
            </w:r>
            <w:proofErr w:type="spellStart"/>
            <w:r>
              <w:rPr>
                <w:i/>
              </w:rPr>
              <w:t>Short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Introduction</w:t>
            </w:r>
            <w:proofErr w:type="spellEnd"/>
            <w:r>
              <w:t>. Oxford &amp; New York, 2002.</w:t>
            </w:r>
          </w:p>
          <w:p w14:paraId="13D74C82" w14:textId="77777777" w:rsidR="004367B0" w:rsidRDefault="00000000">
            <w:r>
              <w:t xml:space="preserve">ELIADE, </w:t>
            </w:r>
            <w:proofErr w:type="spellStart"/>
            <w:r>
              <w:t>Mircea</w:t>
            </w:r>
            <w:proofErr w:type="spellEnd"/>
            <w:r>
              <w:t xml:space="preserve">. </w:t>
            </w:r>
            <w:r>
              <w:rPr>
                <w:i/>
              </w:rPr>
              <w:t xml:space="preserve">Dějiny náboženského myšlení I.  </w:t>
            </w:r>
            <w:r>
              <w:t>Praha: OIKOYMENH, 1995.</w:t>
            </w:r>
          </w:p>
          <w:p w14:paraId="459ED27F" w14:textId="77777777" w:rsidR="004367B0" w:rsidRDefault="00000000">
            <w:r>
              <w:t xml:space="preserve">ELIADE, </w:t>
            </w:r>
            <w:proofErr w:type="spellStart"/>
            <w:r>
              <w:t>Mircea</w:t>
            </w:r>
            <w:proofErr w:type="spellEnd"/>
            <w:r>
              <w:t xml:space="preserve">. </w:t>
            </w:r>
            <w:r>
              <w:rPr>
                <w:i/>
              </w:rPr>
              <w:t xml:space="preserve">Dějiny náboženského myšlení II.  </w:t>
            </w:r>
            <w:r>
              <w:t>Praha: OIKOYMENH, 1996.</w:t>
            </w:r>
          </w:p>
          <w:p w14:paraId="78FE1F9C" w14:textId="77777777" w:rsidR="004367B0" w:rsidRDefault="00000000">
            <w:pPr>
              <w:rPr>
                <w:i/>
              </w:rPr>
            </w:pPr>
            <w:r>
              <w:t xml:space="preserve">ELIADE, </w:t>
            </w:r>
            <w:proofErr w:type="spellStart"/>
            <w:r>
              <w:t>Mircea</w:t>
            </w:r>
            <w:proofErr w:type="spellEnd"/>
            <w:r>
              <w:t xml:space="preserve">. </w:t>
            </w:r>
            <w:r>
              <w:rPr>
                <w:i/>
              </w:rPr>
              <w:t xml:space="preserve">Dějiny náboženského myšlení III.  </w:t>
            </w:r>
            <w:r>
              <w:t>Praha: OIKOYMENH, 1997.</w:t>
            </w:r>
            <w:r>
              <w:rPr>
                <w:i/>
              </w:rPr>
              <w:t xml:space="preserve"> </w:t>
            </w:r>
          </w:p>
          <w:p w14:paraId="480F9CD5" w14:textId="77777777" w:rsidR="004367B0" w:rsidRDefault="00000000">
            <w:r>
              <w:t xml:space="preserve">FROMM, Erich. </w:t>
            </w:r>
            <w:r>
              <w:rPr>
                <w:i/>
              </w:rPr>
              <w:t xml:space="preserve">Budete jako bohové. Radikální interpretace Starého zákona a jeho tradice. </w:t>
            </w:r>
            <w:r>
              <w:t>Praha: Lidové noviny, 1993.</w:t>
            </w:r>
          </w:p>
          <w:p w14:paraId="1A006648" w14:textId="77777777" w:rsidR="004367B0" w:rsidRDefault="00000000">
            <w:r>
              <w:t xml:space="preserve">FROMM, Erich. </w:t>
            </w:r>
            <w:r>
              <w:rPr>
                <w:i/>
              </w:rPr>
              <w:t>Psychoanalýza a náboženství</w:t>
            </w:r>
            <w:r>
              <w:t xml:space="preserve">. Praha: Aurora, 2003. </w:t>
            </w:r>
          </w:p>
          <w:p w14:paraId="1C6095E6" w14:textId="77777777" w:rsidR="004367B0" w:rsidRDefault="00000000">
            <w:r>
              <w:rPr>
                <w:color w:val="000000"/>
                <w:highlight w:val="white"/>
              </w:rPr>
              <w:t>HARRIS, Sam. </w:t>
            </w:r>
            <w:r>
              <w:rPr>
                <w:i/>
                <w:color w:val="000000"/>
                <w:highlight w:val="white"/>
              </w:rPr>
              <w:t>Spiritualita bez náboženství aneb Probuzení. </w:t>
            </w:r>
            <w:r>
              <w:rPr>
                <w:color w:val="000000"/>
                <w:highlight w:val="white"/>
              </w:rPr>
              <w:t>Praha: Dybbuk, 2017.</w:t>
            </w:r>
          </w:p>
          <w:p w14:paraId="406365CE" w14:textId="77777777" w:rsidR="004367B0" w:rsidRDefault="00000000">
            <w:r>
              <w:t xml:space="preserve">HORYNA, Břetislav. </w:t>
            </w:r>
            <w:r>
              <w:rPr>
                <w:i/>
              </w:rPr>
              <w:t xml:space="preserve">Idea Evropy. Pohledy do </w:t>
            </w:r>
            <w:proofErr w:type="gramStart"/>
            <w:r>
              <w:rPr>
                <w:i/>
              </w:rPr>
              <w:t>filosofie</w:t>
            </w:r>
            <w:proofErr w:type="gramEnd"/>
            <w:r>
              <w:rPr>
                <w:i/>
              </w:rPr>
              <w:t xml:space="preserve"> dějin. </w:t>
            </w:r>
            <w:r>
              <w:t xml:space="preserve">Praha: Argo, 2001. </w:t>
            </w:r>
          </w:p>
          <w:p w14:paraId="40457417" w14:textId="77777777" w:rsidR="004367B0" w:rsidRDefault="00000000">
            <w:r>
              <w:rPr>
                <w:smallCaps/>
              </w:rPr>
              <w:t>CHENG</w:t>
            </w:r>
            <w:r>
              <w:t xml:space="preserve">, Anne a </w:t>
            </w:r>
            <w:r>
              <w:rPr>
                <w:smallCaps/>
              </w:rPr>
              <w:t>LOMOVÁ</w:t>
            </w:r>
            <w:r>
              <w:t xml:space="preserve">, Olga, </w:t>
            </w:r>
            <w:proofErr w:type="spellStart"/>
            <w:r>
              <w:t>ed</w:t>
            </w:r>
            <w:proofErr w:type="spellEnd"/>
            <w:r>
              <w:t xml:space="preserve">. </w:t>
            </w:r>
            <w:r>
              <w:rPr>
                <w:i/>
              </w:rPr>
              <w:t>Dějiny čínského myšlení</w:t>
            </w:r>
            <w:r>
              <w:t xml:space="preserve">. Praha: </w:t>
            </w:r>
            <w:proofErr w:type="spellStart"/>
            <w:r>
              <w:t>DharmaGaia</w:t>
            </w:r>
            <w:proofErr w:type="spellEnd"/>
            <w:r>
              <w:t>, 2006.</w:t>
            </w:r>
          </w:p>
          <w:p w14:paraId="4383718B" w14:textId="77777777" w:rsidR="004367B0" w:rsidRDefault="00000000">
            <w:r>
              <w:t xml:space="preserve">JAMES, Ian, </w:t>
            </w:r>
            <w:r>
              <w:rPr>
                <w:i/>
              </w:rPr>
              <w:t xml:space="preserve">Nová francouzská </w:t>
            </w:r>
            <w:proofErr w:type="gramStart"/>
            <w:r>
              <w:rPr>
                <w:i/>
              </w:rPr>
              <w:t>filosofie</w:t>
            </w:r>
            <w:proofErr w:type="gramEnd"/>
            <w:r>
              <w:rPr>
                <w:i/>
              </w:rPr>
              <w:t xml:space="preserve">. </w:t>
            </w:r>
            <w:r>
              <w:t xml:space="preserve">Praha: Karolinum, 2022. </w:t>
            </w:r>
          </w:p>
          <w:p w14:paraId="24A7BD83" w14:textId="77777777" w:rsidR="004367B0" w:rsidRDefault="00000000">
            <w:r>
              <w:rPr>
                <w:smallCaps/>
              </w:rPr>
              <w:t>KASANDA LUMEMBU</w:t>
            </w:r>
            <w:r>
              <w:t xml:space="preserve">, Albert. </w:t>
            </w:r>
            <w:r>
              <w:rPr>
                <w:i/>
              </w:rPr>
              <w:t xml:space="preserve">Současná africká sociální a politická </w:t>
            </w:r>
            <w:proofErr w:type="gramStart"/>
            <w:r>
              <w:rPr>
                <w:i/>
              </w:rPr>
              <w:t>filosofie</w:t>
            </w:r>
            <w:proofErr w:type="gramEnd"/>
            <w:r>
              <w:rPr>
                <w:i/>
              </w:rPr>
              <w:t>: trendy, debaty a výzvy</w:t>
            </w:r>
            <w:r>
              <w:t xml:space="preserve">. Praha: </w:t>
            </w:r>
            <w:proofErr w:type="spellStart"/>
            <w:r>
              <w:t>Filosofia</w:t>
            </w:r>
            <w:proofErr w:type="spellEnd"/>
            <w:r>
              <w:t xml:space="preserve">, 2018. </w:t>
            </w:r>
          </w:p>
          <w:p w14:paraId="521E002A" w14:textId="77777777" w:rsidR="004367B0" w:rsidRDefault="00000000">
            <w:r>
              <w:t xml:space="preserve">KRATOCHVÍL, Zdeněk. </w:t>
            </w:r>
            <w:proofErr w:type="gramStart"/>
            <w:r>
              <w:rPr>
                <w:i/>
              </w:rPr>
              <w:t>Filosofie</w:t>
            </w:r>
            <w:proofErr w:type="gramEnd"/>
            <w:r>
              <w:rPr>
                <w:i/>
              </w:rPr>
              <w:t xml:space="preserve"> mezi mýtem a vědou: od Homéra po Descarta</w:t>
            </w:r>
            <w:r>
              <w:t xml:space="preserve">. Praha: Academia, 2009. </w:t>
            </w:r>
          </w:p>
          <w:p w14:paraId="63F9203A" w14:textId="77777777" w:rsidR="004367B0" w:rsidRDefault="00000000">
            <w:r>
              <w:t xml:space="preserve">KROPÁČEK, Luboš. </w:t>
            </w:r>
            <w:r>
              <w:rPr>
                <w:i/>
              </w:rPr>
              <w:t>Duchovní cesty islámu</w:t>
            </w:r>
            <w:r>
              <w:t>. Praha: Vyšehrad, 2015.</w:t>
            </w:r>
          </w:p>
          <w:p w14:paraId="67562A28" w14:textId="77777777" w:rsidR="004367B0" w:rsidRDefault="00000000">
            <w:r>
              <w:t xml:space="preserve">MACHOVEC, Milan. </w:t>
            </w:r>
            <w:proofErr w:type="gramStart"/>
            <w:r>
              <w:rPr>
                <w:i/>
              </w:rPr>
              <w:t>Filosofie</w:t>
            </w:r>
            <w:proofErr w:type="gramEnd"/>
            <w:r>
              <w:rPr>
                <w:i/>
              </w:rPr>
              <w:t xml:space="preserve"> tváří v tvář zániku. </w:t>
            </w:r>
            <w:r>
              <w:t>Brno: Zvláštní vydání, 1998.</w:t>
            </w:r>
          </w:p>
          <w:p w14:paraId="6F9C3F9B" w14:textId="77777777" w:rsidR="004367B0" w:rsidRDefault="00000000">
            <w:r>
              <w:t xml:space="preserve">MACHOVEC, Milan. </w:t>
            </w:r>
            <w:r>
              <w:rPr>
                <w:i/>
              </w:rPr>
              <w:t xml:space="preserve">Smysl lidské existence. </w:t>
            </w:r>
            <w:r>
              <w:t>Praha: Akropolis, 2002.</w:t>
            </w:r>
          </w:p>
          <w:p w14:paraId="58411FE8" w14:textId="77777777" w:rsidR="004367B0" w:rsidRDefault="00000000">
            <w:r>
              <w:t xml:space="preserve">MACHOVEC, Milan. </w:t>
            </w:r>
            <w:r>
              <w:rPr>
                <w:i/>
              </w:rPr>
              <w:t xml:space="preserve">Ježíš pro moderního člověka. </w:t>
            </w:r>
            <w:r>
              <w:t>Praha: Orbis, 1990.</w:t>
            </w:r>
          </w:p>
          <w:p w14:paraId="5571F832" w14:textId="77777777" w:rsidR="004367B0" w:rsidRDefault="00000000">
            <w:r>
              <w:t xml:space="preserve">MARTIN, Gottfried. </w:t>
            </w:r>
            <w:r>
              <w:rPr>
                <w:i/>
              </w:rPr>
              <w:t xml:space="preserve">Úvod do všeobecné metafyziky. </w:t>
            </w:r>
            <w:r>
              <w:t>Praha: Petr Rezek, 1996.</w:t>
            </w:r>
          </w:p>
          <w:p w14:paraId="104B8C1B" w14:textId="77777777" w:rsidR="004367B0" w:rsidRDefault="00000000">
            <w:r>
              <w:rPr>
                <w:smallCaps/>
              </w:rPr>
              <w:t>MENDEL</w:t>
            </w:r>
            <w:r>
              <w:t xml:space="preserve">, Miloš. </w:t>
            </w:r>
            <w:r>
              <w:rPr>
                <w:i/>
              </w:rPr>
              <w:t>Muslimové a jejich svět: o víře, zvyklostech a smýšlení vyznavačů islámu</w:t>
            </w:r>
            <w:r>
              <w:t xml:space="preserve">. Praha: </w:t>
            </w:r>
            <w:proofErr w:type="spellStart"/>
            <w:r>
              <w:t>Dingir</w:t>
            </w:r>
            <w:proofErr w:type="spellEnd"/>
            <w:r>
              <w:t>, 2018.</w:t>
            </w:r>
          </w:p>
          <w:p w14:paraId="3D4A978A" w14:textId="77777777" w:rsidR="004367B0" w:rsidRDefault="00000000">
            <w:r>
              <w:rPr>
                <w:smallCaps/>
              </w:rPr>
              <w:t>NEŠPOR</w:t>
            </w:r>
            <w:r>
              <w:t xml:space="preserve">, Zdeněk R. a </w:t>
            </w:r>
            <w:r>
              <w:rPr>
                <w:smallCaps/>
              </w:rPr>
              <w:t>LUŽNÝ</w:t>
            </w:r>
            <w:r>
              <w:t xml:space="preserve">, Dušan. </w:t>
            </w:r>
            <w:r>
              <w:rPr>
                <w:i/>
              </w:rPr>
              <w:t>Sociologie náboženství</w:t>
            </w:r>
            <w:r>
              <w:t>. Praha: Portál, 2007.</w:t>
            </w:r>
          </w:p>
          <w:p w14:paraId="71A457A8" w14:textId="77777777" w:rsidR="004367B0" w:rsidRDefault="00000000">
            <w:r>
              <w:t xml:space="preserve">OESTERREICH, Peter L. </w:t>
            </w:r>
            <w:r>
              <w:rPr>
                <w:i/>
              </w:rPr>
              <w:t xml:space="preserve">Podoby veřejného rozumu. Filozofičtí učitelé v prostoru politiky. </w:t>
            </w:r>
            <w:r>
              <w:t>Praha: Petr Rezek, 2013.</w:t>
            </w:r>
          </w:p>
          <w:p w14:paraId="48C3AFA8" w14:textId="77777777" w:rsidR="004367B0" w:rsidRDefault="00000000">
            <w:r>
              <w:rPr>
                <w:smallCaps/>
              </w:rPr>
              <w:t>PETŘÍČEK</w:t>
            </w:r>
            <w:r>
              <w:t xml:space="preserve">, Miroslav. </w:t>
            </w:r>
            <w:r>
              <w:rPr>
                <w:i/>
              </w:rPr>
              <w:t xml:space="preserve">Úvod do (současné) </w:t>
            </w:r>
            <w:proofErr w:type="gramStart"/>
            <w:r>
              <w:rPr>
                <w:i/>
              </w:rPr>
              <w:t>filosofie</w:t>
            </w:r>
            <w:proofErr w:type="gramEnd"/>
            <w:r>
              <w:rPr>
                <w:i/>
              </w:rPr>
              <w:t>: [11 improvizovaných přednášek]</w:t>
            </w:r>
            <w:r>
              <w:t xml:space="preserve">. Praha: </w:t>
            </w:r>
            <w:proofErr w:type="spellStart"/>
            <w:r>
              <w:t>Herrmann</w:t>
            </w:r>
            <w:proofErr w:type="spellEnd"/>
            <w:r>
              <w:t xml:space="preserve"> &amp; synové, 1997.</w:t>
            </w:r>
          </w:p>
          <w:p w14:paraId="1636A1F7" w14:textId="77777777" w:rsidR="004367B0" w:rsidRDefault="00000000">
            <w:r>
              <w:t xml:space="preserve">STÖRIG, Hans Joachim. </w:t>
            </w:r>
            <w:r>
              <w:rPr>
                <w:i/>
              </w:rPr>
              <w:t xml:space="preserve">Malé dějiny </w:t>
            </w:r>
            <w:proofErr w:type="gramStart"/>
            <w:r>
              <w:rPr>
                <w:i/>
              </w:rPr>
              <w:t>filosofie</w:t>
            </w:r>
            <w:proofErr w:type="gramEnd"/>
            <w:r>
              <w:t>. Kostelní Vydří: Karmelitánské nakladatelství, 2007.</w:t>
            </w:r>
          </w:p>
          <w:p w14:paraId="48F043B7" w14:textId="77777777" w:rsidR="004367B0" w:rsidRDefault="00000000">
            <w:r>
              <w:t xml:space="preserve">TAYLOR, Charles. </w:t>
            </w:r>
            <w:r>
              <w:rPr>
                <w:i/>
              </w:rPr>
              <w:t xml:space="preserve">Multikulturalismus. Zkoumání politiky uznání. </w:t>
            </w:r>
            <w:r>
              <w:t xml:space="preserve">Praha: </w:t>
            </w:r>
            <w:proofErr w:type="spellStart"/>
            <w:r>
              <w:t>Filosofia</w:t>
            </w:r>
            <w:proofErr w:type="spellEnd"/>
            <w:r>
              <w:t xml:space="preserve">, 2001. </w:t>
            </w:r>
          </w:p>
          <w:p w14:paraId="4462AC28" w14:textId="77777777" w:rsidR="004367B0" w:rsidRDefault="00000000">
            <w:r>
              <w:rPr>
                <w:smallCaps/>
              </w:rPr>
              <w:t>VERNANT</w:t>
            </w:r>
            <w:r>
              <w:t xml:space="preserve">, Jean-Pierre. </w:t>
            </w:r>
            <w:r>
              <w:rPr>
                <w:i/>
              </w:rPr>
              <w:t>Počátky řeckého myšlení</w:t>
            </w:r>
            <w:r>
              <w:t>. Praha: OIKOYMENH, 2012.</w:t>
            </w:r>
          </w:p>
          <w:p w14:paraId="18734ADB" w14:textId="77777777" w:rsidR="004367B0" w:rsidRDefault="00000000">
            <w:r>
              <w:t xml:space="preserve">VOJTÍŠEK, Zdeněk. </w:t>
            </w:r>
            <w:r>
              <w:rPr>
                <w:i/>
              </w:rPr>
              <w:t>Nová náboženská hnutí a jak jim porozumět</w:t>
            </w:r>
            <w:r>
              <w:t xml:space="preserve">. Praha: Beta </w:t>
            </w:r>
            <w:proofErr w:type="spellStart"/>
            <w:r>
              <w:t>Books</w:t>
            </w:r>
            <w:proofErr w:type="spellEnd"/>
            <w:r>
              <w:t>, 2007.</w:t>
            </w:r>
          </w:p>
          <w:p w14:paraId="1A0B829C" w14:textId="77777777" w:rsidR="004367B0" w:rsidRDefault="00000000">
            <w:r>
              <w:t xml:space="preserve">WALLERSTEIN, Immanuel. </w:t>
            </w:r>
            <w:r>
              <w:rPr>
                <w:i/>
              </w:rPr>
              <w:t>Evropský univerzalismus. Rétorika moci</w:t>
            </w:r>
            <w:r>
              <w:t>. Praha: Slon, 2008.</w:t>
            </w:r>
          </w:p>
        </w:tc>
      </w:tr>
      <w:tr w:rsidR="004367B0" w14:paraId="1E18B77C" w14:textId="77777777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45C94FB4" w14:textId="77777777" w:rsidR="004367B0" w:rsidRDefault="00000000">
            <w:pPr>
              <w:jc w:val="left"/>
            </w:pPr>
            <w:r>
              <w:rPr>
                <w:u w:val="single"/>
              </w:rPr>
              <w:lastRenderedPageBreak/>
              <w:t>Metody výuky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57039165" w14:textId="77777777" w:rsidR="004367B0" w:rsidRDefault="00000000">
            <w:pPr>
              <w:jc w:val="left"/>
            </w:pPr>
            <w:r>
              <w:t>Seminární část: prezentace analýzy obsahu učiva podle tématu hodiny.</w:t>
            </w:r>
          </w:p>
          <w:p w14:paraId="3EEDA3D6" w14:textId="77777777" w:rsidR="004367B0" w:rsidRDefault="00000000">
            <w:pPr>
              <w:jc w:val="left"/>
            </w:pPr>
            <w:r>
              <w:t>Přednášková část: výuka podle tématu hodiny navazující na seminární část.</w:t>
            </w:r>
          </w:p>
          <w:p w14:paraId="3DB321E8" w14:textId="77777777" w:rsidR="004367B0" w:rsidRDefault="004367B0">
            <w:pPr>
              <w:jc w:val="left"/>
            </w:pPr>
          </w:p>
          <w:p w14:paraId="54460ACA" w14:textId="19CB2CC0" w:rsidR="004367B0" w:rsidRDefault="00000000" w:rsidP="0099397B">
            <w:pPr>
              <w:jc w:val="left"/>
            </w:pPr>
            <w:r>
              <w:t>Studující odevzdávají sv</w:t>
            </w:r>
            <w:r w:rsidR="00727761">
              <w:t xml:space="preserve">ou </w:t>
            </w:r>
            <w:r>
              <w:t>prác</w:t>
            </w:r>
            <w:r w:rsidR="00727761">
              <w:t xml:space="preserve">i </w:t>
            </w:r>
            <w:r w:rsidR="0099397B">
              <w:t xml:space="preserve">příslušnému pedagogovi v daném termínu. </w:t>
            </w:r>
          </w:p>
        </w:tc>
      </w:tr>
      <w:tr w:rsidR="004367B0" w14:paraId="6425D4C1" w14:textId="77777777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3543CA31" w14:textId="77777777" w:rsidR="004367B0" w:rsidRDefault="00000000">
            <w:pPr>
              <w:jc w:val="left"/>
            </w:pPr>
            <w:r>
              <w:rPr>
                <w:u w:val="single"/>
              </w:rPr>
              <w:t>Podmínky zakončení předmětu: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04B091D8" w14:textId="49899685" w:rsidR="004367B0" w:rsidRDefault="00000000">
            <w:r>
              <w:t>Atestace: z</w:t>
            </w:r>
            <w:r w:rsidR="005566BF">
              <w:t>ápočet</w:t>
            </w:r>
          </w:p>
          <w:p w14:paraId="04D7CF5C" w14:textId="77777777" w:rsidR="004367B0" w:rsidRDefault="004367B0"/>
          <w:p w14:paraId="663A9F43" w14:textId="77777777" w:rsidR="004367B0" w:rsidRDefault="00000000">
            <w:r>
              <w:t>Podmínky k získání atestace:</w:t>
            </w:r>
          </w:p>
          <w:p w14:paraId="71FCB8EF" w14:textId="77777777" w:rsidR="004367B0" w:rsidRDefault="0000000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color w:val="000000"/>
              </w:rPr>
              <w:t>docházka do výuky (maximálně 3 absence);</w:t>
            </w:r>
          </w:p>
          <w:p w14:paraId="074FA2BD" w14:textId="77777777" w:rsidR="004367B0" w:rsidRDefault="0000000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color w:val="000000"/>
              </w:rPr>
              <w:t>ve skupině připravit Analýzu obsahu učiva (tj. písemná práce) k danému tématu ZSV či OV (další podmínky viz Metody výuky);</w:t>
            </w:r>
          </w:p>
          <w:p w14:paraId="734B8F6C" w14:textId="77777777" w:rsidR="004367B0" w:rsidRDefault="004367B0"/>
          <w:p w14:paraId="34CA1999" w14:textId="77777777" w:rsidR="004367B0" w:rsidRDefault="00000000">
            <w:r>
              <w:t>Podoba Analýzy obsahu učiva:</w:t>
            </w:r>
          </w:p>
          <w:p w14:paraId="4844C3B2" w14:textId="77777777" w:rsidR="004367B0" w:rsidRDefault="0000000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</w:pPr>
            <w:r>
              <w:rPr>
                <w:color w:val="000000"/>
              </w:rPr>
              <w:t>na začátku výuky budou vytvořeny seminární skupiny, ve kterých budou studující spolupracovat po celou dobu konání výuky</w:t>
            </w:r>
          </w:p>
          <w:p w14:paraId="11145796" w14:textId="77777777" w:rsidR="004367B0" w:rsidRDefault="0000000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</w:pPr>
            <w:r>
              <w:rPr>
                <w:color w:val="000000"/>
              </w:rPr>
              <w:t>v těchto skupinách připraví textovou podobu Analýzy obsahu učiva k danému tématu ZSV a OV</w:t>
            </w:r>
          </w:p>
          <w:p w14:paraId="5470D9C0" w14:textId="77777777" w:rsidR="004367B0" w:rsidRDefault="0000000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</w:pPr>
            <w:r>
              <w:rPr>
                <w:color w:val="000000"/>
              </w:rPr>
              <w:lastRenderedPageBreak/>
              <w:t>v předem daných termínech budou analýzu prezentovat (minimálně 30 minut) před ostatními studujícími nebo ji pouze odevzdají</w:t>
            </w:r>
          </w:p>
          <w:p w14:paraId="085E86CD" w14:textId="2416D199" w:rsidR="004367B0" w:rsidRDefault="0000000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</w:pPr>
            <w:r>
              <w:rPr>
                <w:color w:val="000000"/>
              </w:rPr>
              <w:t xml:space="preserve">text analýzy musí obsahovat text v rozmezí </w:t>
            </w:r>
            <w:r w:rsidR="00727761">
              <w:rPr>
                <w:color w:val="000000"/>
              </w:rPr>
              <w:t>3</w:t>
            </w:r>
            <w:r>
              <w:rPr>
                <w:color w:val="000000"/>
              </w:rPr>
              <w:t xml:space="preserve"> až 5 normostran (</w:t>
            </w:r>
            <w:r w:rsidR="00727761">
              <w:rPr>
                <w:color w:val="000000"/>
              </w:rPr>
              <w:t>5400</w:t>
            </w:r>
            <w:r>
              <w:rPr>
                <w:color w:val="000000"/>
              </w:rPr>
              <w:t xml:space="preserve"> až 9000 znaků včetně mezer) a musí splňovat standardní nároky písemné práce (formální a obsahové)</w:t>
            </w:r>
          </w:p>
          <w:p w14:paraId="2D66171A" w14:textId="77777777" w:rsidR="004367B0" w:rsidRDefault="004367B0"/>
          <w:p w14:paraId="409115DD" w14:textId="77777777" w:rsidR="004367B0" w:rsidRDefault="00000000">
            <w:r>
              <w:t>V Analýze obsahu učiva studující musí zejména:</w:t>
            </w:r>
          </w:p>
          <w:p w14:paraId="68CEA49B" w14:textId="77777777" w:rsidR="005566BF" w:rsidRDefault="005566BF" w:rsidP="005566BF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</w:pPr>
            <w:r>
              <w:rPr>
                <w:color w:val="000000"/>
              </w:rPr>
              <w:t>zdůvodnit důležitost zvoleného tématu</w:t>
            </w:r>
          </w:p>
          <w:p w14:paraId="19009BD3" w14:textId="3F3C3BAF" w:rsidR="004367B0" w:rsidRPr="005566BF" w:rsidRDefault="000000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</w:pPr>
            <w:r>
              <w:rPr>
                <w:color w:val="000000"/>
              </w:rPr>
              <w:t>provést a popsat analýzu obsahu učiva</w:t>
            </w:r>
          </w:p>
          <w:p w14:paraId="4766ADA4" w14:textId="77777777" w:rsidR="004367B0" w:rsidRDefault="0000000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vybrat klíčovou odbornou literaturu a vysvětlit, proč bude použita (minimálně 5 textů)</w:t>
            </w:r>
          </w:p>
          <w:p w14:paraId="49204B10" w14:textId="77777777" w:rsidR="004367B0" w:rsidRDefault="004367B0"/>
          <w:p w14:paraId="76EC8086" w14:textId="77777777" w:rsidR="004367B0" w:rsidRDefault="00000000">
            <w:r>
              <w:t xml:space="preserve">Pokud studující nesplní podmínku minimální účasti a bude chtít získat atestaci, bude muset napsat </w:t>
            </w:r>
            <w:r>
              <w:rPr>
                <w:b/>
              </w:rPr>
              <w:t>písemnou práci</w:t>
            </w:r>
            <w:r>
              <w:t xml:space="preserve"> splňující následující podmínky: </w:t>
            </w:r>
          </w:p>
          <w:p w14:paraId="6A0B7B1B" w14:textId="77777777" w:rsidR="004367B0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max. 5 normostran textu – tj. 9000 znaků včetně mezer,</w:t>
            </w:r>
          </w:p>
          <w:p w14:paraId="557EA056" w14:textId="77777777" w:rsidR="004367B0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korektně používaný citační a poznámkový aparát s jednotným standardem odkazů na literaturu a na prameny a s odpovídajícím seznamem použité literatury a pramenů,</w:t>
            </w:r>
          </w:p>
          <w:p w14:paraId="75D9E1CC" w14:textId="77777777" w:rsidR="004367B0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studující při psaní písemné práce musí pracovat minimálně s jednou odbornou monografií,</w:t>
            </w:r>
          </w:p>
          <w:p w14:paraId="42B85827" w14:textId="77777777" w:rsidR="004367B0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v práci musí být jasně formulovaná výzkumná otázka (či sada otázek),</w:t>
            </w:r>
          </w:p>
          <w:p w14:paraId="351AB28D" w14:textId="77777777" w:rsidR="004367B0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téma práce je třeba předem osobně konzultovat s vyučujícím předmětu,</w:t>
            </w:r>
          </w:p>
          <w:p w14:paraId="5C4091A7" w14:textId="77777777" w:rsidR="004367B0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práce musí být odevzdána nejpozději do konce posledního týdne </w:t>
            </w:r>
            <w:r>
              <w:rPr>
                <w:color w:val="000000"/>
                <w:sz w:val="20"/>
                <w:szCs w:val="20"/>
              </w:rPr>
              <w:t>výuky</w:t>
            </w:r>
            <w:r>
              <w:rPr>
                <w:color w:val="000000"/>
              </w:rPr>
              <w:t xml:space="preserve"> v semestru s to odesláním na e-mail vyučujícího.</w:t>
            </w:r>
          </w:p>
          <w:p w14:paraId="3420A9FB" w14:textId="77777777" w:rsidR="004367B0" w:rsidRDefault="004367B0"/>
        </w:tc>
      </w:tr>
      <w:tr w:rsidR="004367B0" w14:paraId="1ABFA272" w14:textId="77777777">
        <w:tc>
          <w:tcPr>
            <w:tcW w:w="13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1A5FD066" w14:textId="77777777" w:rsidR="004367B0" w:rsidRDefault="00000000">
            <w:pPr>
              <w:jc w:val="left"/>
              <w:rPr>
                <w:u w:val="single"/>
              </w:rPr>
            </w:pPr>
            <w:r>
              <w:rPr>
                <w:u w:val="single"/>
              </w:rPr>
              <w:lastRenderedPageBreak/>
              <w:t>Sylabus:</w:t>
            </w:r>
          </w:p>
          <w:p w14:paraId="68CA9C30" w14:textId="77777777" w:rsidR="004367B0" w:rsidRDefault="00000000">
            <w:pPr>
              <w:jc w:val="left"/>
            </w:pPr>
            <w:r>
              <w:t>Tematický plán</w:t>
            </w:r>
          </w:p>
        </w:tc>
        <w:tc>
          <w:tcPr>
            <w:tcW w:w="79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3FD6D40D" w14:textId="77777777" w:rsidR="004367B0" w:rsidRDefault="00000000">
            <w:pPr>
              <w:numPr>
                <w:ilvl w:val="0"/>
                <w:numId w:val="7"/>
              </w:numPr>
              <w:jc w:val="left"/>
            </w:pPr>
            <w:r>
              <w:t xml:space="preserve">Základní </w:t>
            </w:r>
            <w:proofErr w:type="gramStart"/>
            <w:r>
              <w:t>filosofické</w:t>
            </w:r>
            <w:proofErr w:type="gramEnd"/>
            <w:r>
              <w:t xml:space="preserve"> otázky: etika, metafyzika (kosmologie a ontologie), epistemologie, politická a sociální filosofie, filosofie mysli a filosofie jazyka </w:t>
            </w:r>
            <w:r>
              <w:rPr>
                <w:b/>
              </w:rPr>
              <w:t>MH</w:t>
            </w:r>
          </w:p>
          <w:p w14:paraId="2F91BECE" w14:textId="36D077B5" w:rsidR="004367B0" w:rsidRDefault="00000000">
            <w:pPr>
              <w:numPr>
                <w:ilvl w:val="0"/>
                <w:numId w:val="7"/>
              </w:numPr>
              <w:jc w:val="left"/>
            </w:pPr>
            <w:r>
              <w:t xml:space="preserve">Hlavní směry západního myšlení I: antika a středověk </w:t>
            </w:r>
            <w:r w:rsidR="00727761">
              <w:rPr>
                <w:b/>
              </w:rPr>
              <w:t>MH</w:t>
            </w:r>
          </w:p>
          <w:p w14:paraId="0551B4A3" w14:textId="5B343A20" w:rsidR="004367B0" w:rsidRDefault="00000000">
            <w:pPr>
              <w:numPr>
                <w:ilvl w:val="0"/>
                <w:numId w:val="7"/>
              </w:numPr>
              <w:jc w:val="left"/>
            </w:pPr>
            <w:r>
              <w:t xml:space="preserve">Hlavní směry západního myšlení II: novověká a moderní </w:t>
            </w:r>
            <w:proofErr w:type="gramStart"/>
            <w:r>
              <w:t>filosofie</w:t>
            </w:r>
            <w:proofErr w:type="gramEnd"/>
            <w:r>
              <w:t xml:space="preserve"> </w:t>
            </w:r>
            <w:r w:rsidR="00727761">
              <w:rPr>
                <w:b/>
              </w:rPr>
              <w:t>DR</w:t>
            </w:r>
          </w:p>
          <w:p w14:paraId="115479A4" w14:textId="77777777" w:rsidR="00F21438" w:rsidRDefault="00F21438" w:rsidP="00F21438">
            <w:pPr>
              <w:numPr>
                <w:ilvl w:val="0"/>
                <w:numId w:val="7"/>
              </w:numPr>
              <w:jc w:val="left"/>
            </w:pPr>
            <w:r>
              <w:t xml:space="preserve">Neevropské myšlení: indická, čínská, islámská, africká </w:t>
            </w:r>
            <w:proofErr w:type="gramStart"/>
            <w:r>
              <w:t>filosofie</w:t>
            </w:r>
            <w:proofErr w:type="gramEnd"/>
            <w:r>
              <w:t xml:space="preserve"> a postkolonialismus </w:t>
            </w:r>
            <w:r>
              <w:rPr>
                <w:b/>
              </w:rPr>
              <w:t>OL</w:t>
            </w:r>
          </w:p>
          <w:p w14:paraId="2A8B95DA" w14:textId="77777777" w:rsidR="004367B0" w:rsidRDefault="00000000">
            <w:pPr>
              <w:numPr>
                <w:ilvl w:val="0"/>
                <w:numId w:val="7"/>
              </w:numPr>
              <w:jc w:val="left"/>
            </w:pPr>
            <w:r>
              <w:t xml:space="preserve">Současná </w:t>
            </w:r>
            <w:proofErr w:type="gramStart"/>
            <w:r>
              <w:t>filosofie</w:t>
            </w:r>
            <w:proofErr w:type="gramEnd"/>
            <w:r>
              <w:t xml:space="preserve"> (kritická teorie, postmoderní filosofie, </w:t>
            </w:r>
            <w:proofErr w:type="spellStart"/>
            <w:r>
              <w:t>postmarxismus</w:t>
            </w:r>
            <w:proofErr w:type="spellEnd"/>
            <w:r>
              <w:t xml:space="preserve">) </w:t>
            </w:r>
            <w:r>
              <w:rPr>
                <w:b/>
              </w:rPr>
              <w:t>MH</w:t>
            </w:r>
          </w:p>
          <w:p w14:paraId="586221CF" w14:textId="77777777" w:rsidR="004367B0" w:rsidRDefault="00000000">
            <w:pPr>
              <w:numPr>
                <w:ilvl w:val="0"/>
                <w:numId w:val="7"/>
              </w:numPr>
              <w:jc w:val="left"/>
            </w:pPr>
            <w:r>
              <w:t xml:space="preserve">Co je to náboženství a problém náboženského fundamentalismu: podoby a znaky víry, vztah k teologii, </w:t>
            </w:r>
            <w:proofErr w:type="gramStart"/>
            <w:r>
              <w:t>filosofii</w:t>
            </w:r>
            <w:proofErr w:type="gramEnd"/>
            <w:r>
              <w:t xml:space="preserve"> a vědě, náboženství a moderní nihilismus, možnost teologie po smrti boha </w:t>
            </w:r>
            <w:r>
              <w:rPr>
                <w:b/>
              </w:rPr>
              <w:t>DR</w:t>
            </w:r>
          </w:p>
          <w:p w14:paraId="47B7D97E" w14:textId="77777777" w:rsidR="004367B0" w:rsidRDefault="00000000">
            <w:pPr>
              <w:numPr>
                <w:ilvl w:val="0"/>
                <w:numId w:val="7"/>
              </w:numPr>
              <w:jc w:val="left"/>
            </w:pPr>
            <w:r>
              <w:t xml:space="preserve">Nová spiritualita: alternativní a populární spiritualita, hnutí New </w:t>
            </w:r>
            <w:proofErr w:type="spellStart"/>
            <w:r>
              <w:t>age</w:t>
            </w:r>
            <w:proofErr w:type="spellEnd"/>
            <w:r>
              <w:t xml:space="preserve">, komodifikace spirituality a problematika sekt </w:t>
            </w:r>
            <w:r>
              <w:rPr>
                <w:b/>
              </w:rPr>
              <w:t>TS</w:t>
            </w:r>
          </w:p>
          <w:p w14:paraId="731F81B3" w14:textId="77777777" w:rsidR="004367B0" w:rsidRDefault="00000000">
            <w:pPr>
              <w:numPr>
                <w:ilvl w:val="0"/>
                <w:numId w:val="7"/>
              </w:numPr>
              <w:jc w:val="left"/>
            </w:pPr>
            <w:r>
              <w:t xml:space="preserve">Idea Evropy, její zdroje a vývoj: antika, křesťanství, osvícenství, univerzalismus a interkulturní dialog </w:t>
            </w:r>
            <w:r>
              <w:rPr>
                <w:b/>
              </w:rPr>
              <w:t>MH</w:t>
            </w:r>
          </w:p>
        </w:tc>
      </w:tr>
    </w:tbl>
    <w:p w14:paraId="44C7B0FA" w14:textId="77777777" w:rsidR="004367B0" w:rsidRDefault="004367B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</w:pPr>
    </w:p>
    <w:p w14:paraId="66F08308" w14:textId="77777777" w:rsidR="00BE626E" w:rsidRDefault="00BE626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</w:pPr>
    </w:p>
    <w:p w14:paraId="2AA16E1F" w14:textId="77777777" w:rsidR="00BE626E" w:rsidRDefault="00BE626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</w:pPr>
    </w:p>
    <w:p w14:paraId="4172012C" w14:textId="77777777" w:rsidR="00BE626E" w:rsidRDefault="00BE626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</w:pPr>
    </w:p>
    <w:p w14:paraId="1D6DE6EB" w14:textId="77777777" w:rsidR="00BE626E" w:rsidRDefault="00BE626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</w:pPr>
    </w:p>
    <w:tbl>
      <w:tblPr>
        <w:tblStyle w:val="a6"/>
        <w:tblW w:w="990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2"/>
        <w:gridCol w:w="1015"/>
        <w:gridCol w:w="6085"/>
      </w:tblGrid>
      <w:tr w:rsidR="004367B0" w14:paraId="00F6543F" w14:textId="77777777">
        <w:trPr>
          <w:jc w:val="center"/>
        </w:trPr>
        <w:tc>
          <w:tcPr>
            <w:tcW w:w="9902" w:type="dxa"/>
            <w:gridSpan w:val="3"/>
            <w:shd w:val="clear" w:color="auto" w:fill="auto"/>
            <w:tcMar>
              <w:left w:w="108" w:type="dxa"/>
            </w:tcMar>
            <w:vAlign w:val="center"/>
          </w:tcPr>
          <w:p w14:paraId="3BDD3E30" w14:textId="77777777" w:rsidR="004367B0" w:rsidRDefault="004367B0">
            <w:pPr>
              <w:keepNext/>
              <w:jc w:val="center"/>
              <w:rPr>
                <w:b/>
                <w:sz w:val="28"/>
                <w:szCs w:val="28"/>
              </w:rPr>
            </w:pPr>
          </w:p>
          <w:p w14:paraId="31A78956" w14:textId="77777777" w:rsidR="004367B0" w:rsidRDefault="0000000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ZS 2022/2023</w:t>
            </w:r>
          </w:p>
          <w:p w14:paraId="034C702D" w14:textId="77777777" w:rsidR="004367B0" w:rsidRDefault="0000000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-</w:t>
            </w:r>
          </w:p>
          <w:p w14:paraId="26783036" w14:textId="77777777" w:rsidR="004367B0" w:rsidRDefault="00000000">
            <w:pPr>
              <w:jc w:val="center"/>
              <w:rPr>
                <w:b/>
                <w:sz w:val="32"/>
                <w:szCs w:val="32"/>
              </w:rPr>
            </w:pPr>
            <w:proofErr w:type="gramStart"/>
            <w:r>
              <w:rPr>
                <w:b/>
                <w:sz w:val="32"/>
                <w:szCs w:val="32"/>
              </w:rPr>
              <w:t>Filosofie</w:t>
            </w:r>
            <w:proofErr w:type="gramEnd"/>
            <w:r>
              <w:rPr>
                <w:b/>
                <w:sz w:val="32"/>
                <w:szCs w:val="32"/>
              </w:rPr>
              <w:t xml:space="preserve"> a religionistika</w:t>
            </w:r>
          </w:p>
          <w:p w14:paraId="6BDE547E" w14:textId="77777777" w:rsidR="004367B0" w:rsidRDefault="0000000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-</w:t>
            </w:r>
          </w:p>
          <w:p w14:paraId="4B5C648D" w14:textId="77777777" w:rsidR="004367B0" w:rsidRDefault="00000000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Harmonogram</w:t>
            </w:r>
          </w:p>
          <w:p w14:paraId="328A5BF3" w14:textId="77777777" w:rsidR="004367B0" w:rsidRDefault="004367B0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4367B0" w14:paraId="2CC4E8E3" w14:textId="77777777">
        <w:trPr>
          <w:jc w:val="center"/>
        </w:trPr>
        <w:tc>
          <w:tcPr>
            <w:tcW w:w="2802" w:type="dxa"/>
            <w:shd w:val="clear" w:color="auto" w:fill="auto"/>
            <w:tcMar>
              <w:left w:w="108" w:type="dxa"/>
            </w:tcMar>
            <w:vAlign w:val="center"/>
          </w:tcPr>
          <w:p w14:paraId="050A95A2" w14:textId="77777777" w:rsidR="004367B0" w:rsidRDefault="00000000">
            <w:pPr>
              <w:ind w:right="-1134"/>
              <w:rPr>
                <w:b/>
              </w:rPr>
            </w:pPr>
            <w:r>
              <w:rPr>
                <w:b/>
              </w:rPr>
              <w:t>Datum a čas</w:t>
            </w:r>
          </w:p>
        </w:tc>
        <w:tc>
          <w:tcPr>
            <w:tcW w:w="1015" w:type="dxa"/>
            <w:shd w:val="clear" w:color="auto" w:fill="auto"/>
            <w:tcMar>
              <w:left w:w="108" w:type="dxa"/>
            </w:tcMar>
            <w:vAlign w:val="center"/>
          </w:tcPr>
          <w:p w14:paraId="021B29CB" w14:textId="77777777" w:rsidR="004367B0" w:rsidRDefault="00000000">
            <w:pPr>
              <w:ind w:right="-1134"/>
              <w:rPr>
                <w:b/>
              </w:rPr>
            </w:pPr>
            <w:r>
              <w:rPr>
                <w:b/>
                <w:sz w:val="18"/>
                <w:szCs w:val="18"/>
              </w:rPr>
              <w:t>Typ</w:t>
            </w:r>
          </w:p>
        </w:tc>
        <w:tc>
          <w:tcPr>
            <w:tcW w:w="6085" w:type="dxa"/>
            <w:shd w:val="clear" w:color="auto" w:fill="auto"/>
            <w:tcMar>
              <w:left w:w="108" w:type="dxa"/>
            </w:tcMar>
            <w:vAlign w:val="center"/>
          </w:tcPr>
          <w:p w14:paraId="671F09B9" w14:textId="77777777" w:rsidR="004367B0" w:rsidRDefault="00000000">
            <w:pPr>
              <w:ind w:right="-1134"/>
              <w:rPr>
                <w:b/>
              </w:rPr>
            </w:pPr>
            <w:r>
              <w:rPr>
                <w:b/>
              </w:rPr>
              <w:t>TÉMA</w:t>
            </w:r>
          </w:p>
        </w:tc>
      </w:tr>
      <w:tr w:rsidR="004367B0" w14:paraId="4ED30EDF" w14:textId="77777777">
        <w:trPr>
          <w:jc w:val="center"/>
        </w:trPr>
        <w:tc>
          <w:tcPr>
            <w:tcW w:w="2802" w:type="dxa"/>
            <w:shd w:val="clear" w:color="auto" w:fill="DBEEF3"/>
            <w:tcMar>
              <w:left w:w="108" w:type="dxa"/>
            </w:tcMar>
          </w:tcPr>
          <w:p w14:paraId="2DFC0759" w14:textId="77777777" w:rsidR="00423F35" w:rsidRDefault="00000000">
            <w:pPr>
              <w:ind w:right="-1134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Á 2</w:t>
            </w:r>
            <w:r w:rsidR="00371ABC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>.02.202</w:t>
            </w:r>
            <w:r w:rsidR="003C1BC8">
              <w:rPr>
                <w:b/>
                <w:sz w:val="20"/>
                <w:szCs w:val="20"/>
              </w:rPr>
              <w:t>4</w:t>
            </w:r>
          </w:p>
          <w:p w14:paraId="192709FC" w14:textId="6943AC1A" w:rsidR="004367B0" w:rsidRDefault="00423F35">
            <w:pPr>
              <w:ind w:right="-1134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3:30-15:45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15" w:type="dxa"/>
            <w:shd w:val="clear" w:color="auto" w:fill="DBEEF3"/>
            <w:tcMar>
              <w:left w:w="108" w:type="dxa"/>
            </w:tcMar>
          </w:tcPr>
          <w:p w14:paraId="09B6C0E6" w14:textId="77777777" w:rsidR="004367B0" w:rsidRDefault="00000000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4312DB72" w14:textId="77777777" w:rsidR="004367B0" w:rsidRDefault="00000000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řednáška</w:t>
            </w:r>
          </w:p>
          <w:p w14:paraId="45797E7A" w14:textId="77777777" w:rsidR="004367B0" w:rsidRDefault="004367B0">
            <w:pPr>
              <w:ind w:right="-1134"/>
              <w:rPr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DBEEF3"/>
            <w:tcMar>
              <w:left w:w="108" w:type="dxa"/>
            </w:tcMar>
          </w:tcPr>
          <w:p w14:paraId="60F5F4E5" w14:textId="41DDAA86" w:rsidR="004367B0" w:rsidRDefault="00000000">
            <w:pPr>
              <w:ind w:right="3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Úvodní hodina</w:t>
            </w:r>
            <w:r w:rsidR="0099397B">
              <w:rPr>
                <w:b/>
                <w:sz w:val="20"/>
                <w:szCs w:val="20"/>
              </w:rPr>
              <w:t xml:space="preserve"> </w:t>
            </w:r>
          </w:p>
          <w:p w14:paraId="0F64940F" w14:textId="77777777" w:rsidR="004367B0" w:rsidRDefault="00000000" w:rsidP="0099397B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známení s předmětem a </w:t>
            </w:r>
            <w:r w:rsidR="0099397B">
              <w:rPr>
                <w:sz w:val="20"/>
                <w:szCs w:val="20"/>
              </w:rPr>
              <w:t xml:space="preserve">zadání témat.  </w:t>
            </w:r>
            <w:r>
              <w:rPr>
                <w:sz w:val="20"/>
                <w:szCs w:val="20"/>
              </w:rPr>
              <w:t>Výuka: Hauser, Lánský, Samek a Rybák</w:t>
            </w:r>
          </w:p>
          <w:p w14:paraId="250175EB" w14:textId="77777777" w:rsidR="00423F35" w:rsidRDefault="00423F35" w:rsidP="0099397B">
            <w:pPr>
              <w:ind w:right="33"/>
              <w:rPr>
                <w:sz w:val="20"/>
                <w:szCs w:val="20"/>
              </w:rPr>
            </w:pPr>
          </w:p>
          <w:p w14:paraId="75208E4C" w14:textId="44156BFF" w:rsidR="0099397B" w:rsidRDefault="0099397B" w:rsidP="0099397B">
            <w:pPr>
              <w:ind w:right="3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01. Základní </w:t>
            </w:r>
            <w:proofErr w:type="gramStart"/>
            <w:r>
              <w:rPr>
                <w:b/>
                <w:sz w:val="20"/>
                <w:szCs w:val="20"/>
              </w:rPr>
              <w:t>filosofické</w:t>
            </w:r>
            <w:proofErr w:type="gramEnd"/>
            <w:r>
              <w:rPr>
                <w:b/>
                <w:sz w:val="20"/>
                <w:szCs w:val="20"/>
              </w:rPr>
              <w:t xml:space="preserve"> otázky: etika, metafyzika (kosmologie a ontologie), epistemologie, politická a sociální filosofie, filosofie mysli a filosofie jazyka </w:t>
            </w:r>
          </w:p>
          <w:p w14:paraId="41A76B7A" w14:textId="39211F3D" w:rsidR="0099397B" w:rsidRDefault="0099397B" w:rsidP="00423F35">
            <w:pPr>
              <w:ind w:right="33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ýuka: Hauser</w:t>
            </w:r>
          </w:p>
        </w:tc>
      </w:tr>
      <w:tr w:rsidR="004367B0" w14:paraId="2EA9B4B3" w14:textId="77777777">
        <w:trPr>
          <w:jc w:val="center"/>
        </w:trPr>
        <w:tc>
          <w:tcPr>
            <w:tcW w:w="2802" w:type="dxa"/>
            <w:shd w:val="clear" w:color="auto" w:fill="A6A6A6"/>
            <w:tcMar>
              <w:left w:w="108" w:type="dxa"/>
            </w:tcMar>
          </w:tcPr>
          <w:p w14:paraId="11EE5BE7" w14:textId="77777777" w:rsidR="004367B0" w:rsidRDefault="004367B0">
            <w:pPr>
              <w:ind w:right="-1134"/>
              <w:rPr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/>
            <w:tcMar>
              <w:left w:w="108" w:type="dxa"/>
            </w:tcMar>
          </w:tcPr>
          <w:p w14:paraId="00486D10" w14:textId="77777777" w:rsidR="004367B0" w:rsidRDefault="004367B0">
            <w:pPr>
              <w:ind w:right="-1134"/>
              <w:rPr>
                <w:b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/>
            <w:tcMar>
              <w:left w:w="108" w:type="dxa"/>
            </w:tcMar>
          </w:tcPr>
          <w:p w14:paraId="758C9E81" w14:textId="77777777" w:rsidR="004367B0" w:rsidRDefault="004367B0">
            <w:pPr>
              <w:ind w:right="33"/>
              <w:rPr>
                <w:sz w:val="20"/>
                <w:szCs w:val="20"/>
              </w:rPr>
            </w:pPr>
          </w:p>
        </w:tc>
      </w:tr>
      <w:tr w:rsidR="004367B0" w14:paraId="500AC6F1" w14:textId="77777777">
        <w:trPr>
          <w:jc w:val="center"/>
        </w:trPr>
        <w:tc>
          <w:tcPr>
            <w:tcW w:w="2802" w:type="dxa"/>
            <w:shd w:val="clear" w:color="auto" w:fill="FDEADA"/>
            <w:tcMar>
              <w:left w:w="108" w:type="dxa"/>
            </w:tcMar>
          </w:tcPr>
          <w:p w14:paraId="05D439E6" w14:textId="77777777" w:rsidR="004367B0" w:rsidRDefault="00000000">
            <w:pPr>
              <w:ind w:right="-1134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Á 0</w:t>
            </w:r>
            <w:r w:rsidR="00371ABC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.03.202</w:t>
            </w:r>
            <w:r w:rsidR="003C1BC8">
              <w:rPr>
                <w:b/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</w:t>
            </w:r>
          </w:p>
          <w:p w14:paraId="3F86063A" w14:textId="39BDE820" w:rsidR="00423F35" w:rsidRDefault="00423F35">
            <w:pPr>
              <w:ind w:right="-1134"/>
              <w:rPr>
                <w:b/>
                <w:sz w:val="20"/>
                <w:szCs w:val="20"/>
              </w:rPr>
            </w:pPr>
            <w:r w:rsidRPr="00BE626E">
              <w:rPr>
                <w:sz w:val="20"/>
                <w:szCs w:val="20"/>
              </w:rPr>
              <w:t>Rozvrh viz SIS</w:t>
            </w:r>
          </w:p>
        </w:tc>
        <w:tc>
          <w:tcPr>
            <w:tcW w:w="1015" w:type="dxa"/>
            <w:shd w:val="clear" w:color="auto" w:fill="FDEADA"/>
            <w:tcMar>
              <w:left w:w="108" w:type="dxa"/>
            </w:tcMar>
          </w:tcPr>
          <w:p w14:paraId="13A9B8B0" w14:textId="358BD373" w:rsidR="004367B0" w:rsidRDefault="00371ABC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5E1BC586" w14:textId="20E521F1" w:rsidR="00371ABC" w:rsidRDefault="00371ABC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711EF4B4" w14:textId="77777777" w:rsidR="004367B0" w:rsidRDefault="00000000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řednáška</w:t>
            </w:r>
          </w:p>
        </w:tc>
        <w:tc>
          <w:tcPr>
            <w:tcW w:w="6085" w:type="dxa"/>
            <w:shd w:val="clear" w:color="auto" w:fill="FDEADA"/>
            <w:tcMar>
              <w:left w:w="108" w:type="dxa"/>
            </w:tcMar>
          </w:tcPr>
          <w:p w14:paraId="0CACC709" w14:textId="77777777" w:rsidR="0099397B" w:rsidRDefault="0099397B" w:rsidP="0099397B">
            <w:pPr>
              <w:ind w:right="3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02. Hlavní směry západního myšlení I: antika a středověk</w:t>
            </w:r>
          </w:p>
          <w:p w14:paraId="1B19EFB2" w14:textId="77777777" w:rsidR="004367B0" w:rsidRDefault="00000000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kupina A (odevzdá a) prezentuje Analýzu obsahu učiva na téma hodiny. Skupina E odevzdá Analýzu obsahu učiva na téma hodiny.</w:t>
            </w:r>
          </w:p>
          <w:p w14:paraId="4D0D3D8E" w14:textId="05AE6C5A" w:rsidR="004367B0" w:rsidRDefault="00000000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rmín odevzdání: </w:t>
            </w:r>
            <w:r w:rsidR="000127C9">
              <w:rPr>
                <w:sz w:val="20"/>
                <w:szCs w:val="20"/>
              </w:rPr>
              <w:t>28</w:t>
            </w:r>
            <w:r>
              <w:rPr>
                <w:sz w:val="20"/>
                <w:szCs w:val="20"/>
              </w:rPr>
              <w:t>.0</w:t>
            </w:r>
            <w:r w:rsidR="000127C9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202</w:t>
            </w:r>
            <w:r w:rsidR="000127C9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12:00.</w:t>
            </w:r>
          </w:p>
          <w:p w14:paraId="0FFF4BC7" w14:textId="77777777" w:rsidR="004367B0" w:rsidRDefault="00000000">
            <w:pPr>
              <w:ind w:right="33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ýuka: Hauser</w:t>
            </w:r>
          </w:p>
        </w:tc>
      </w:tr>
      <w:tr w:rsidR="004367B0" w14:paraId="01A29C3C" w14:textId="77777777">
        <w:trPr>
          <w:jc w:val="center"/>
        </w:trPr>
        <w:tc>
          <w:tcPr>
            <w:tcW w:w="2802" w:type="dxa"/>
            <w:shd w:val="clear" w:color="auto" w:fill="A6A6A6"/>
            <w:tcMar>
              <w:left w:w="108" w:type="dxa"/>
            </w:tcMar>
          </w:tcPr>
          <w:p w14:paraId="487EE77D" w14:textId="77777777" w:rsidR="004367B0" w:rsidRDefault="004367B0">
            <w:pPr>
              <w:ind w:right="-1134"/>
              <w:rPr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/>
            <w:tcMar>
              <w:left w:w="108" w:type="dxa"/>
            </w:tcMar>
          </w:tcPr>
          <w:p w14:paraId="47837B61" w14:textId="77777777" w:rsidR="004367B0" w:rsidRDefault="004367B0">
            <w:pPr>
              <w:ind w:right="-1134"/>
              <w:rPr>
                <w:b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/>
            <w:tcMar>
              <w:left w:w="108" w:type="dxa"/>
            </w:tcMar>
          </w:tcPr>
          <w:p w14:paraId="1A211155" w14:textId="77777777" w:rsidR="004367B0" w:rsidRDefault="004367B0">
            <w:pPr>
              <w:ind w:right="33"/>
              <w:rPr>
                <w:sz w:val="20"/>
                <w:szCs w:val="20"/>
              </w:rPr>
            </w:pPr>
          </w:p>
        </w:tc>
      </w:tr>
      <w:tr w:rsidR="004367B0" w14:paraId="3B640886" w14:textId="77777777">
        <w:trPr>
          <w:jc w:val="center"/>
        </w:trPr>
        <w:tc>
          <w:tcPr>
            <w:tcW w:w="2802" w:type="dxa"/>
            <w:shd w:val="clear" w:color="auto" w:fill="DBEEF3"/>
            <w:tcMar>
              <w:left w:w="108" w:type="dxa"/>
            </w:tcMar>
          </w:tcPr>
          <w:p w14:paraId="6E938329" w14:textId="77777777" w:rsidR="004367B0" w:rsidRDefault="00000000">
            <w:pPr>
              <w:ind w:right="-1134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Á </w:t>
            </w:r>
            <w:r w:rsidR="00371ABC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>.03.202</w:t>
            </w:r>
            <w:r w:rsidR="003C1BC8">
              <w:rPr>
                <w:b/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</w:t>
            </w:r>
          </w:p>
          <w:p w14:paraId="56505FAB" w14:textId="36EB537C" w:rsidR="00BE626E" w:rsidRPr="00BE626E" w:rsidRDefault="00BE626E">
            <w:pPr>
              <w:ind w:right="-1134"/>
              <w:rPr>
                <w:sz w:val="20"/>
                <w:szCs w:val="20"/>
              </w:rPr>
            </w:pPr>
            <w:r w:rsidRPr="00BE626E">
              <w:rPr>
                <w:sz w:val="20"/>
                <w:szCs w:val="20"/>
              </w:rPr>
              <w:t>Rozvrh viz SIS</w:t>
            </w:r>
          </w:p>
        </w:tc>
        <w:tc>
          <w:tcPr>
            <w:tcW w:w="1015" w:type="dxa"/>
            <w:shd w:val="clear" w:color="auto" w:fill="DBEEF3"/>
            <w:tcMar>
              <w:left w:w="108" w:type="dxa"/>
            </w:tcMar>
          </w:tcPr>
          <w:p w14:paraId="647313F6" w14:textId="77777777" w:rsidR="004367B0" w:rsidRDefault="00000000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403A3F41" w14:textId="1A1EE763" w:rsidR="00371ABC" w:rsidRDefault="00371ABC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</w:t>
            </w:r>
            <w:r w:rsidR="003C1BC8">
              <w:rPr>
                <w:sz w:val="18"/>
                <w:szCs w:val="18"/>
              </w:rPr>
              <w:t>e</w:t>
            </w:r>
            <w:r>
              <w:rPr>
                <w:sz w:val="18"/>
                <w:szCs w:val="18"/>
              </w:rPr>
              <w:t>minář</w:t>
            </w:r>
          </w:p>
          <w:p w14:paraId="2DD1BECD" w14:textId="0BAB286B" w:rsidR="004367B0" w:rsidRDefault="00000000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řednáška</w:t>
            </w:r>
          </w:p>
        </w:tc>
        <w:tc>
          <w:tcPr>
            <w:tcW w:w="6085" w:type="dxa"/>
            <w:shd w:val="clear" w:color="auto" w:fill="DBEEF3"/>
            <w:tcMar>
              <w:left w:w="108" w:type="dxa"/>
            </w:tcMar>
          </w:tcPr>
          <w:p w14:paraId="7FD2F53D" w14:textId="77777777" w:rsidR="0099397B" w:rsidRDefault="0099397B" w:rsidP="0099397B">
            <w:pPr>
              <w:ind w:right="3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03. Hlavní směry západního myšlení II: novověká a moderní </w:t>
            </w:r>
            <w:proofErr w:type="gramStart"/>
            <w:r>
              <w:rPr>
                <w:b/>
                <w:sz w:val="20"/>
                <w:szCs w:val="20"/>
              </w:rPr>
              <w:t>filosofie</w:t>
            </w:r>
            <w:proofErr w:type="gramEnd"/>
          </w:p>
          <w:p w14:paraId="0567D3EE" w14:textId="77777777" w:rsidR="004367B0" w:rsidRDefault="00000000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kupina B (odevzdá a) prezentuje Analýzu obsahu učiva na téma hodiny. Skupina F odevzdá Analýzu obsahu učiva na téma hodiny. </w:t>
            </w:r>
          </w:p>
          <w:p w14:paraId="7B3A02D6" w14:textId="4A23503C" w:rsidR="004367B0" w:rsidRDefault="00000000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ín odevzdání: 0</w:t>
            </w:r>
            <w:r w:rsidR="003C1BC8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.03.202</w:t>
            </w:r>
            <w:r w:rsidR="003C1BC8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12:00.</w:t>
            </w:r>
          </w:p>
          <w:p w14:paraId="7B8BC07A" w14:textId="4FD32F4D" w:rsidR="004367B0" w:rsidRDefault="00000000">
            <w:pPr>
              <w:ind w:right="33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ýuka: </w:t>
            </w:r>
            <w:r w:rsidR="0099397B">
              <w:rPr>
                <w:sz w:val="20"/>
                <w:szCs w:val="20"/>
              </w:rPr>
              <w:t xml:space="preserve">Rybák </w:t>
            </w:r>
          </w:p>
        </w:tc>
      </w:tr>
      <w:tr w:rsidR="004367B0" w14:paraId="43797E4D" w14:textId="77777777">
        <w:trPr>
          <w:jc w:val="center"/>
        </w:trPr>
        <w:tc>
          <w:tcPr>
            <w:tcW w:w="2802" w:type="dxa"/>
            <w:shd w:val="clear" w:color="auto" w:fill="A6A6A6"/>
            <w:tcMar>
              <w:left w:w="108" w:type="dxa"/>
            </w:tcMar>
          </w:tcPr>
          <w:p w14:paraId="07A7CE6E" w14:textId="77777777" w:rsidR="004367B0" w:rsidRDefault="004367B0">
            <w:pPr>
              <w:ind w:right="-1134"/>
              <w:rPr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/>
            <w:tcMar>
              <w:left w:w="108" w:type="dxa"/>
            </w:tcMar>
          </w:tcPr>
          <w:p w14:paraId="4BA70BF4" w14:textId="77777777" w:rsidR="004367B0" w:rsidRDefault="004367B0">
            <w:pPr>
              <w:ind w:right="-1134"/>
              <w:rPr>
                <w:b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/>
            <w:tcMar>
              <w:left w:w="108" w:type="dxa"/>
            </w:tcMar>
          </w:tcPr>
          <w:p w14:paraId="6282801B" w14:textId="77777777" w:rsidR="004367B0" w:rsidRDefault="004367B0">
            <w:pPr>
              <w:ind w:right="33"/>
              <w:rPr>
                <w:sz w:val="20"/>
                <w:szCs w:val="20"/>
              </w:rPr>
            </w:pPr>
          </w:p>
        </w:tc>
      </w:tr>
      <w:tr w:rsidR="004367B0" w14:paraId="0B411550" w14:textId="77777777" w:rsidTr="00BE626E">
        <w:trPr>
          <w:trHeight w:val="70"/>
          <w:jc w:val="center"/>
        </w:trPr>
        <w:tc>
          <w:tcPr>
            <w:tcW w:w="2802" w:type="dxa"/>
            <w:shd w:val="clear" w:color="auto" w:fill="FDEADA"/>
            <w:tcMar>
              <w:left w:w="108" w:type="dxa"/>
            </w:tcMar>
          </w:tcPr>
          <w:p w14:paraId="50B43D18" w14:textId="77777777" w:rsidR="00423F35" w:rsidRDefault="00000000">
            <w:pPr>
              <w:ind w:right="-1134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Á 1</w:t>
            </w:r>
            <w:r w:rsidR="003C1BC8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>.03.202</w:t>
            </w:r>
            <w:r w:rsidR="003C1BC8">
              <w:rPr>
                <w:b/>
                <w:sz w:val="20"/>
                <w:szCs w:val="20"/>
              </w:rPr>
              <w:t>4</w:t>
            </w:r>
          </w:p>
          <w:p w14:paraId="26EF186E" w14:textId="2D98AB98" w:rsidR="004367B0" w:rsidRDefault="00423F35">
            <w:pPr>
              <w:ind w:right="-1134"/>
              <w:rPr>
                <w:b/>
                <w:sz w:val="20"/>
                <w:szCs w:val="20"/>
              </w:rPr>
            </w:pPr>
            <w:r w:rsidRPr="00BE626E">
              <w:rPr>
                <w:sz w:val="20"/>
                <w:szCs w:val="20"/>
              </w:rPr>
              <w:t>Rozvrh viz SIS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15" w:type="dxa"/>
            <w:shd w:val="clear" w:color="auto" w:fill="FDEADA"/>
            <w:tcMar>
              <w:left w:w="108" w:type="dxa"/>
            </w:tcMar>
          </w:tcPr>
          <w:p w14:paraId="3D89003D" w14:textId="030E254B" w:rsidR="004367B0" w:rsidRDefault="003C1BC8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3A08B945" w14:textId="040D05A4" w:rsidR="003C1BC8" w:rsidRDefault="003C1BC8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4BDAFA8D" w14:textId="77777777" w:rsidR="004367B0" w:rsidRDefault="00000000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řednáška</w:t>
            </w:r>
          </w:p>
        </w:tc>
        <w:tc>
          <w:tcPr>
            <w:tcW w:w="6085" w:type="dxa"/>
            <w:shd w:val="clear" w:color="auto" w:fill="FDE9D9" w:themeFill="accent6" w:themeFillTint="33"/>
            <w:tcMar>
              <w:left w:w="108" w:type="dxa"/>
            </w:tcMar>
          </w:tcPr>
          <w:p w14:paraId="713AFF3A" w14:textId="54FBB2F2" w:rsidR="004E3E13" w:rsidRPr="00423F35" w:rsidRDefault="004E3E13">
            <w:pPr>
              <w:ind w:right="3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04. Neevropské myšlení: indická, čínská, islámská, africká </w:t>
            </w:r>
            <w:proofErr w:type="gramStart"/>
            <w:r>
              <w:rPr>
                <w:b/>
                <w:sz w:val="20"/>
                <w:szCs w:val="20"/>
              </w:rPr>
              <w:t>filosofie</w:t>
            </w:r>
            <w:proofErr w:type="gramEnd"/>
            <w:r>
              <w:rPr>
                <w:b/>
                <w:sz w:val="20"/>
                <w:szCs w:val="20"/>
              </w:rPr>
              <w:t xml:space="preserve"> a postkolonialismus</w:t>
            </w:r>
          </w:p>
          <w:p w14:paraId="43A4F3E7" w14:textId="18117826" w:rsidR="004367B0" w:rsidRDefault="00000000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kupina C (odevzdá a) prezentuje Analýzu obsahu učiva na téma hodiny. Skupina G odevzdá Analýzu obsahu učiva na téma hodiny. </w:t>
            </w:r>
          </w:p>
          <w:p w14:paraId="2A2DC846" w14:textId="5C69CBBD" w:rsidR="004367B0" w:rsidRDefault="00000000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ín odevzdání: 1</w:t>
            </w:r>
            <w:r w:rsidR="003C1BC8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.03.202</w:t>
            </w:r>
            <w:r w:rsidR="003C1BC8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12:00.</w:t>
            </w:r>
          </w:p>
          <w:p w14:paraId="3968F9BA" w14:textId="54F56772" w:rsidR="004367B0" w:rsidRDefault="00000000">
            <w:pPr>
              <w:ind w:right="33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ýuka: </w:t>
            </w:r>
            <w:r w:rsidR="004E3E13">
              <w:rPr>
                <w:sz w:val="20"/>
                <w:szCs w:val="20"/>
              </w:rPr>
              <w:t xml:space="preserve">Lánský </w:t>
            </w:r>
          </w:p>
        </w:tc>
      </w:tr>
      <w:tr w:rsidR="004367B0" w14:paraId="375D9CCF" w14:textId="77777777">
        <w:trPr>
          <w:jc w:val="center"/>
        </w:trPr>
        <w:tc>
          <w:tcPr>
            <w:tcW w:w="2802" w:type="dxa"/>
            <w:shd w:val="clear" w:color="auto" w:fill="A6A6A6"/>
            <w:tcMar>
              <w:left w:w="108" w:type="dxa"/>
            </w:tcMar>
          </w:tcPr>
          <w:p w14:paraId="5ADB4F24" w14:textId="77777777" w:rsidR="004367B0" w:rsidRDefault="004367B0">
            <w:pPr>
              <w:ind w:right="-1134"/>
              <w:rPr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/>
            <w:tcMar>
              <w:left w:w="108" w:type="dxa"/>
            </w:tcMar>
          </w:tcPr>
          <w:p w14:paraId="2A77F0F2" w14:textId="77777777" w:rsidR="004367B0" w:rsidRDefault="004367B0">
            <w:pPr>
              <w:ind w:right="-1134"/>
              <w:rPr>
                <w:b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/>
            <w:tcMar>
              <w:left w:w="108" w:type="dxa"/>
            </w:tcMar>
          </w:tcPr>
          <w:p w14:paraId="566337B9" w14:textId="77777777" w:rsidR="004367B0" w:rsidRDefault="004367B0">
            <w:pPr>
              <w:ind w:right="33"/>
              <w:rPr>
                <w:sz w:val="20"/>
                <w:szCs w:val="20"/>
              </w:rPr>
            </w:pPr>
          </w:p>
        </w:tc>
      </w:tr>
      <w:tr w:rsidR="00423F35" w14:paraId="3DDFC0F2" w14:textId="77777777" w:rsidTr="00423F35">
        <w:trPr>
          <w:jc w:val="center"/>
        </w:trPr>
        <w:tc>
          <w:tcPr>
            <w:tcW w:w="2802" w:type="dxa"/>
            <w:shd w:val="clear" w:color="auto" w:fill="DAEEF3" w:themeFill="accent5" w:themeFillTint="33"/>
            <w:tcMar>
              <w:left w:w="108" w:type="dxa"/>
            </w:tcMar>
          </w:tcPr>
          <w:p w14:paraId="21175899" w14:textId="56CF7A37" w:rsidR="00423F35" w:rsidRDefault="00423F35" w:rsidP="00423F35">
            <w:pPr>
              <w:ind w:right="-1134"/>
              <w:rPr>
                <w:b/>
                <w:sz w:val="20"/>
                <w:szCs w:val="20"/>
              </w:rPr>
            </w:pPr>
            <w:r>
              <w:rPr>
                <w:b/>
                <w:strike/>
                <w:sz w:val="20"/>
                <w:szCs w:val="20"/>
              </w:rPr>
              <w:t>PÁ 22.03.2024</w:t>
            </w:r>
            <w:r>
              <w:rPr>
                <w:strike/>
                <w:sz w:val="20"/>
                <w:szCs w:val="20"/>
              </w:rPr>
              <w:t xml:space="preserve"> </w:t>
            </w:r>
          </w:p>
        </w:tc>
        <w:tc>
          <w:tcPr>
            <w:tcW w:w="1015" w:type="dxa"/>
            <w:shd w:val="clear" w:color="auto" w:fill="DAEEF3" w:themeFill="accent5" w:themeFillTint="33"/>
            <w:tcMar>
              <w:left w:w="108" w:type="dxa"/>
            </w:tcMar>
          </w:tcPr>
          <w:p w14:paraId="43B4A49A" w14:textId="77777777" w:rsidR="00423F35" w:rsidRDefault="00423F35" w:rsidP="00423F35">
            <w:pPr>
              <w:ind w:right="-1134"/>
              <w:rPr>
                <w:strike/>
                <w:sz w:val="18"/>
                <w:szCs w:val="18"/>
              </w:rPr>
            </w:pPr>
            <w:r>
              <w:rPr>
                <w:strike/>
                <w:sz w:val="18"/>
                <w:szCs w:val="18"/>
              </w:rPr>
              <w:t>seminář</w:t>
            </w:r>
          </w:p>
          <w:p w14:paraId="17AEAECA" w14:textId="041B8370" w:rsidR="00423F35" w:rsidRDefault="00423F35" w:rsidP="00423F35">
            <w:pPr>
              <w:ind w:right="-1134"/>
              <w:rPr>
                <w:b/>
                <w:sz w:val="18"/>
                <w:szCs w:val="18"/>
              </w:rPr>
            </w:pPr>
            <w:r>
              <w:rPr>
                <w:strike/>
                <w:sz w:val="18"/>
                <w:szCs w:val="18"/>
              </w:rPr>
              <w:t>přednáška</w:t>
            </w:r>
          </w:p>
        </w:tc>
        <w:tc>
          <w:tcPr>
            <w:tcW w:w="6085" w:type="dxa"/>
            <w:shd w:val="clear" w:color="auto" w:fill="DAEEF3" w:themeFill="accent5" w:themeFillTint="33"/>
            <w:tcMar>
              <w:left w:w="108" w:type="dxa"/>
            </w:tcMar>
          </w:tcPr>
          <w:p w14:paraId="2374409E" w14:textId="240162E1" w:rsidR="00423F35" w:rsidRDefault="00423F35" w:rsidP="00423F35">
            <w:pPr>
              <w:ind w:right="33"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Výuka odpadá: praxe.</w:t>
            </w:r>
          </w:p>
        </w:tc>
      </w:tr>
      <w:tr w:rsidR="00423F35" w14:paraId="3E88D781" w14:textId="77777777">
        <w:trPr>
          <w:jc w:val="center"/>
        </w:trPr>
        <w:tc>
          <w:tcPr>
            <w:tcW w:w="2802" w:type="dxa"/>
            <w:shd w:val="clear" w:color="auto" w:fill="A6A6A6"/>
            <w:tcMar>
              <w:left w:w="108" w:type="dxa"/>
            </w:tcMar>
          </w:tcPr>
          <w:p w14:paraId="4BF9CBB2" w14:textId="77777777" w:rsidR="00423F35" w:rsidRDefault="00423F35" w:rsidP="00423F35">
            <w:pPr>
              <w:ind w:right="-1134"/>
              <w:rPr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/>
            <w:tcMar>
              <w:left w:w="108" w:type="dxa"/>
            </w:tcMar>
          </w:tcPr>
          <w:p w14:paraId="490845F4" w14:textId="77777777" w:rsidR="00423F35" w:rsidRDefault="00423F35" w:rsidP="00423F35">
            <w:pPr>
              <w:ind w:right="-1134"/>
              <w:rPr>
                <w:b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/>
            <w:tcMar>
              <w:left w:w="108" w:type="dxa"/>
            </w:tcMar>
          </w:tcPr>
          <w:p w14:paraId="5D7076C2" w14:textId="77777777" w:rsidR="00423F35" w:rsidRDefault="00423F35" w:rsidP="00423F35">
            <w:pPr>
              <w:ind w:right="33"/>
              <w:rPr>
                <w:sz w:val="20"/>
                <w:szCs w:val="20"/>
              </w:rPr>
            </w:pPr>
          </w:p>
        </w:tc>
      </w:tr>
      <w:tr w:rsidR="00423F35" w14:paraId="2225A28E" w14:textId="77777777" w:rsidTr="00423F35">
        <w:trPr>
          <w:trHeight w:val="70"/>
          <w:jc w:val="center"/>
        </w:trPr>
        <w:tc>
          <w:tcPr>
            <w:tcW w:w="2802" w:type="dxa"/>
            <w:shd w:val="clear" w:color="auto" w:fill="FDE9D9" w:themeFill="accent6" w:themeFillTint="33"/>
            <w:tcMar>
              <w:left w:w="108" w:type="dxa"/>
            </w:tcMar>
          </w:tcPr>
          <w:p w14:paraId="1D557A8E" w14:textId="53B09FE1" w:rsidR="00423F35" w:rsidRDefault="00423F35" w:rsidP="00423F35">
            <w:pPr>
              <w:ind w:right="-1134"/>
              <w:rPr>
                <w:b/>
                <w:strike/>
                <w:sz w:val="20"/>
                <w:szCs w:val="20"/>
              </w:rPr>
            </w:pPr>
            <w:r>
              <w:rPr>
                <w:b/>
                <w:strike/>
                <w:sz w:val="20"/>
                <w:szCs w:val="20"/>
              </w:rPr>
              <w:t>PÁ 29.03.2024</w:t>
            </w:r>
            <w:r>
              <w:rPr>
                <w:strike/>
                <w:sz w:val="20"/>
                <w:szCs w:val="20"/>
              </w:rPr>
              <w:t xml:space="preserve"> </w:t>
            </w:r>
          </w:p>
        </w:tc>
        <w:tc>
          <w:tcPr>
            <w:tcW w:w="1015" w:type="dxa"/>
            <w:shd w:val="clear" w:color="auto" w:fill="FDE9D9" w:themeFill="accent6" w:themeFillTint="33"/>
            <w:tcMar>
              <w:left w:w="108" w:type="dxa"/>
            </w:tcMar>
          </w:tcPr>
          <w:p w14:paraId="734B6CC1" w14:textId="77777777" w:rsidR="00423F35" w:rsidRDefault="00423F35" w:rsidP="00423F35">
            <w:pPr>
              <w:ind w:right="-1134"/>
              <w:rPr>
                <w:strike/>
                <w:sz w:val="18"/>
                <w:szCs w:val="18"/>
              </w:rPr>
            </w:pPr>
            <w:r>
              <w:rPr>
                <w:strike/>
                <w:sz w:val="18"/>
                <w:szCs w:val="18"/>
              </w:rPr>
              <w:t>seminář</w:t>
            </w:r>
          </w:p>
          <w:p w14:paraId="2F9819C8" w14:textId="77777777" w:rsidR="00423F35" w:rsidRDefault="00423F35" w:rsidP="00423F35">
            <w:pPr>
              <w:ind w:right="-1134"/>
              <w:rPr>
                <w:strike/>
                <w:sz w:val="18"/>
                <w:szCs w:val="18"/>
              </w:rPr>
            </w:pPr>
            <w:r>
              <w:rPr>
                <w:strike/>
                <w:sz w:val="18"/>
                <w:szCs w:val="18"/>
              </w:rPr>
              <w:t>přednáška</w:t>
            </w:r>
          </w:p>
        </w:tc>
        <w:tc>
          <w:tcPr>
            <w:tcW w:w="6085" w:type="dxa"/>
            <w:shd w:val="clear" w:color="auto" w:fill="FDE9D9" w:themeFill="accent6" w:themeFillTint="33"/>
            <w:tcMar>
              <w:left w:w="108" w:type="dxa"/>
            </w:tcMar>
          </w:tcPr>
          <w:p w14:paraId="7921D642" w14:textId="643B0BF5" w:rsidR="00423F35" w:rsidRDefault="00423F35" w:rsidP="00423F35">
            <w:pPr>
              <w:ind w:right="33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Výuka odpadá: praxe, státní svátek.</w:t>
            </w:r>
          </w:p>
        </w:tc>
      </w:tr>
      <w:tr w:rsidR="00423F35" w14:paraId="73326D2B" w14:textId="77777777">
        <w:trPr>
          <w:trHeight w:val="70"/>
          <w:jc w:val="center"/>
        </w:trPr>
        <w:tc>
          <w:tcPr>
            <w:tcW w:w="2802" w:type="dxa"/>
            <w:shd w:val="clear" w:color="auto" w:fill="A6A6A6"/>
            <w:tcMar>
              <w:left w:w="108" w:type="dxa"/>
            </w:tcMar>
          </w:tcPr>
          <w:p w14:paraId="18D9EFBD" w14:textId="77777777" w:rsidR="00423F35" w:rsidRDefault="00423F35" w:rsidP="00423F35">
            <w:pPr>
              <w:ind w:right="-1134"/>
              <w:rPr>
                <w:b/>
                <w:strike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/>
            <w:tcMar>
              <w:left w:w="108" w:type="dxa"/>
            </w:tcMar>
          </w:tcPr>
          <w:p w14:paraId="7BCEEA71" w14:textId="77777777" w:rsidR="00423F35" w:rsidRDefault="00423F35" w:rsidP="00423F35">
            <w:pPr>
              <w:ind w:right="-1134"/>
              <w:rPr>
                <w:strike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/>
            <w:tcMar>
              <w:left w:w="108" w:type="dxa"/>
            </w:tcMar>
          </w:tcPr>
          <w:p w14:paraId="4C04E783" w14:textId="77777777" w:rsidR="00423F35" w:rsidRDefault="00423F35" w:rsidP="00423F35">
            <w:pPr>
              <w:ind w:right="33"/>
              <w:rPr>
                <w:sz w:val="20"/>
                <w:szCs w:val="20"/>
              </w:rPr>
            </w:pPr>
          </w:p>
        </w:tc>
      </w:tr>
      <w:tr w:rsidR="00423F35" w14:paraId="753B804F" w14:textId="77777777" w:rsidTr="00423F35">
        <w:trPr>
          <w:trHeight w:val="70"/>
          <w:jc w:val="center"/>
        </w:trPr>
        <w:tc>
          <w:tcPr>
            <w:tcW w:w="2802" w:type="dxa"/>
            <w:shd w:val="clear" w:color="auto" w:fill="DAEEF3" w:themeFill="accent5" w:themeFillTint="33"/>
            <w:tcMar>
              <w:left w:w="108" w:type="dxa"/>
            </w:tcMar>
          </w:tcPr>
          <w:p w14:paraId="70930FFE" w14:textId="210B906E" w:rsidR="00423F35" w:rsidRDefault="00423F35" w:rsidP="00423F35">
            <w:pPr>
              <w:ind w:right="-1134"/>
              <w:rPr>
                <w:b/>
                <w:strike/>
                <w:sz w:val="20"/>
                <w:szCs w:val="20"/>
              </w:rPr>
            </w:pPr>
            <w:r>
              <w:rPr>
                <w:b/>
                <w:strike/>
                <w:sz w:val="20"/>
                <w:szCs w:val="20"/>
              </w:rPr>
              <w:t>PÁ 5.04.2024</w:t>
            </w:r>
            <w:r>
              <w:rPr>
                <w:strike/>
                <w:sz w:val="20"/>
                <w:szCs w:val="20"/>
              </w:rPr>
              <w:t xml:space="preserve"> </w:t>
            </w:r>
          </w:p>
        </w:tc>
        <w:tc>
          <w:tcPr>
            <w:tcW w:w="1015" w:type="dxa"/>
            <w:shd w:val="clear" w:color="auto" w:fill="DAEEF3" w:themeFill="accent5" w:themeFillTint="33"/>
            <w:tcMar>
              <w:left w:w="108" w:type="dxa"/>
            </w:tcMar>
          </w:tcPr>
          <w:p w14:paraId="54D96966" w14:textId="77777777" w:rsidR="00423F35" w:rsidRDefault="00423F35" w:rsidP="00423F35">
            <w:pPr>
              <w:ind w:right="-1134"/>
              <w:rPr>
                <w:strike/>
                <w:sz w:val="18"/>
                <w:szCs w:val="18"/>
              </w:rPr>
            </w:pPr>
            <w:r>
              <w:rPr>
                <w:strike/>
                <w:sz w:val="18"/>
                <w:szCs w:val="18"/>
              </w:rPr>
              <w:t>seminář</w:t>
            </w:r>
          </w:p>
          <w:p w14:paraId="33AD5E13" w14:textId="77777777" w:rsidR="00423F35" w:rsidRDefault="00423F35" w:rsidP="00423F35">
            <w:pPr>
              <w:ind w:right="-1134"/>
              <w:rPr>
                <w:strike/>
                <w:sz w:val="18"/>
                <w:szCs w:val="18"/>
              </w:rPr>
            </w:pPr>
            <w:r>
              <w:rPr>
                <w:strike/>
                <w:sz w:val="18"/>
                <w:szCs w:val="18"/>
              </w:rPr>
              <w:t>přednáška</w:t>
            </w:r>
          </w:p>
        </w:tc>
        <w:tc>
          <w:tcPr>
            <w:tcW w:w="6085" w:type="dxa"/>
            <w:shd w:val="clear" w:color="auto" w:fill="DAEEF3" w:themeFill="accent5" w:themeFillTint="33"/>
            <w:tcMar>
              <w:left w:w="108" w:type="dxa"/>
            </w:tcMar>
          </w:tcPr>
          <w:p w14:paraId="1CFEC796" w14:textId="77777777" w:rsidR="00423F35" w:rsidRDefault="00423F35" w:rsidP="00423F35">
            <w:pPr>
              <w:ind w:right="33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Výuka odpadá: praxe.</w:t>
            </w:r>
          </w:p>
        </w:tc>
      </w:tr>
      <w:tr w:rsidR="00423F35" w14:paraId="28204B54" w14:textId="77777777">
        <w:trPr>
          <w:trHeight w:val="70"/>
          <w:jc w:val="center"/>
        </w:trPr>
        <w:tc>
          <w:tcPr>
            <w:tcW w:w="2802" w:type="dxa"/>
            <w:shd w:val="clear" w:color="auto" w:fill="A6A6A6"/>
            <w:tcMar>
              <w:left w:w="108" w:type="dxa"/>
            </w:tcMar>
          </w:tcPr>
          <w:p w14:paraId="06B64718" w14:textId="77777777" w:rsidR="00423F35" w:rsidRDefault="00423F35" w:rsidP="00423F35">
            <w:pPr>
              <w:ind w:right="-1134"/>
              <w:rPr>
                <w:b/>
                <w:strike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/>
            <w:tcMar>
              <w:left w:w="108" w:type="dxa"/>
            </w:tcMar>
          </w:tcPr>
          <w:p w14:paraId="19D228E1" w14:textId="77777777" w:rsidR="00423F35" w:rsidRDefault="00423F35" w:rsidP="00423F35">
            <w:pPr>
              <w:ind w:right="-1134"/>
              <w:rPr>
                <w:strike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/>
            <w:tcMar>
              <w:left w:w="108" w:type="dxa"/>
            </w:tcMar>
          </w:tcPr>
          <w:p w14:paraId="2E770C51" w14:textId="77777777" w:rsidR="00423F35" w:rsidRDefault="00423F35" w:rsidP="00423F35">
            <w:pPr>
              <w:ind w:right="33"/>
              <w:rPr>
                <w:sz w:val="20"/>
                <w:szCs w:val="20"/>
              </w:rPr>
            </w:pPr>
          </w:p>
        </w:tc>
      </w:tr>
      <w:tr w:rsidR="00423F35" w14:paraId="090E5641" w14:textId="77777777" w:rsidTr="00423F35">
        <w:trPr>
          <w:trHeight w:val="70"/>
          <w:jc w:val="center"/>
        </w:trPr>
        <w:tc>
          <w:tcPr>
            <w:tcW w:w="2802" w:type="dxa"/>
            <w:shd w:val="clear" w:color="auto" w:fill="FDE9D9" w:themeFill="accent6" w:themeFillTint="33"/>
            <w:tcMar>
              <w:left w:w="108" w:type="dxa"/>
            </w:tcMar>
          </w:tcPr>
          <w:p w14:paraId="79F6AF6D" w14:textId="2F065585" w:rsidR="00423F35" w:rsidRDefault="00423F35" w:rsidP="00423F35">
            <w:pPr>
              <w:ind w:right="-1134"/>
              <w:rPr>
                <w:b/>
                <w:strike/>
                <w:sz w:val="20"/>
                <w:szCs w:val="20"/>
              </w:rPr>
            </w:pPr>
            <w:r>
              <w:rPr>
                <w:b/>
                <w:strike/>
                <w:sz w:val="20"/>
                <w:szCs w:val="20"/>
              </w:rPr>
              <w:t>PÁ 12.04.2024</w:t>
            </w:r>
            <w:r>
              <w:rPr>
                <w:strike/>
                <w:sz w:val="20"/>
                <w:szCs w:val="20"/>
              </w:rPr>
              <w:t xml:space="preserve"> </w:t>
            </w:r>
          </w:p>
        </w:tc>
        <w:tc>
          <w:tcPr>
            <w:tcW w:w="1015" w:type="dxa"/>
            <w:shd w:val="clear" w:color="auto" w:fill="FDE9D9" w:themeFill="accent6" w:themeFillTint="33"/>
            <w:tcMar>
              <w:left w:w="108" w:type="dxa"/>
            </w:tcMar>
          </w:tcPr>
          <w:p w14:paraId="07B4E79B" w14:textId="77777777" w:rsidR="00423F35" w:rsidRDefault="00423F35" w:rsidP="00423F35">
            <w:pPr>
              <w:ind w:right="-1134"/>
              <w:rPr>
                <w:strike/>
                <w:sz w:val="18"/>
                <w:szCs w:val="18"/>
              </w:rPr>
            </w:pPr>
            <w:r>
              <w:rPr>
                <w:strike/>
                <w:sz w:val="18"/>
                <w:szCs w:val="18"/>
              </w:rPr>
              <w:t>seminář</w:t>
            </w:r>
          </w:p>
          <w:p w14:paraId="4225D44A" w14:textId="77777777" w:rsidR="00423F35" w:rsidRDefault="00423F35" w:rsidP="00423F35">
            <w:pPr>
              <w:ind w:right="-1134"/>
              <w:rPr>
                <w:strike/>
                <w:sz w:val="18"/>
                <w:szCs w:val="18"/>
              </w:rPr>
            </w:pPr>
            <w:r>
              <w:rPr>
                <w:strike/>
                <w:sz w:val="18"/>
                <w:szCs w:val="18"/>
              </w:rPr>
              <w:t>přednáška</w:t>
            </w:r>
          </w:p>
        </w:tc>
        <w:tc>
          <w:tcPr>
            <w:tcW w:w="6085" w:type="dxa"/>
            <w:shd w:val="clear" w:color="auto" w:fill="FDE9D9" w:themeFill="accent6" w:themeFillTint="33"/>
            <w:tcMar>
              <w:left w:w="108" w:type="dxa"/>
            </w:tcMar>
          </w:tcPr>
          <w:p w14:paraId="404DF074" w14:textId="77777777" w:rsidR="00423F35" w:rsidRDefault="00423F35" w:rsidP="00423F35">
            <w:pPr>
              <w:ind w:right="33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Výuka odpadá: praxe.</w:t>
            </w:r>
          </w:p>
        </w:tc>
      </w:tr>
      <w:tr w:rsidR="00423F35" w14:paraId="55387A9B" w14:textId="77777777">
        <w:trPr>
          <w:trHeight w:val="70"/>
          <w:jc w:val="center"/>
        </w:trPr>
        <w:tc>
          <w:tcPr>
            <w:tcW w:w="2802" w:type="dxa"/>
            <w:shd w:val="clear" w:color="auto" w:fill="A6A6A6"/>
            <w:tcMar>
              <w:left w:w="108" w:type="dxa"/>
            </w:tcMar>
          </w:tcPr>
          <w:p w14:paraId="060FB35D" w14:textId="77777777" w:rsidR="00423F35" w:rsidRDefault="00423F35" w:rsidP="00423F35">
            <w:pPr>
              <w:ind w:right="-1134"/>
              <w:rPr>
                <w:b/>
                <w:strike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/>
            <w:tcMar>
              <w:left w:w="108" w:type="dxa"/>
            </w:tcMar>
          </w:tcPr>
          <w:p w14:paraId="2360AFA8" w14:textId="77777777" w:rsidR="00423F35" w:rsidRDefault="00423F35" w:rsidP="00423F35">
            <w:pPr>
              <w:ind w:right="-1134"/>
              <w:rPr>
                <w:strike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/>
            <w:tcMar>
              <w:left w:w="108" w:type="dxa"/>
            </w:tcMar>
          </w:tcPr>
          <w:p w14:paraId="4F3F94B3" w14:textId="77777777" w:rsidR="00423F35" w:rsidRDefault="00423F35" w:rsidP="00423F35">
            <w:pPr>
              <w:ind w:right="33"/>
              <w:rPr>
                <w:sz w:val="20"/>
                <w:szCs w:val="20"/>
              </w:rPr>
            </w:pPr>
          </w:p>
        </w:tc>
      </w:tr>
      <w:tr w:rsidR="00423F35" w14:paraId="7C9ABE20" w14:textId="77777777" w:rsidTr="00423F35">
        <w:trPr>
          <w:trHeight w:val="70"/>
          <w:jc w:val="center"/>
        </w:trPr>
        <w:tc>
          <w:tcPr>
            <w:tcW w:w="2802" w:type="dxa"/>
            <w:shd w:val="clear" w:color="auto" w:fill="DAEEF3" w:themeFill="accent5" w:themeFillTint="33"/>
            <w:tcMar>
              <w:left w:w="108" w:type="dxa"/>
            </w:tcMar>
          </w:tcPr>
          <w:p w14:paraId="624F7A7C" w14:textId="77777777" w:rsidR="00423F35" w:rsidRDefault="00423F35" w:rsidP="00423F35">
            <w:pPr>
              <w:ind w:right="-1134"/>
              <w:rPr>
                <w:sz w:val="20"/>
                <w:szCs w:val="20"/>
              </w:rPr>
            </w:pPr>
            <w:r w:rsidRPr="004E0176">
              <w:rPr>
                <w:b/>
                <w:sz w:val="20"/>
                <w:szCs w:val="20"/>
              </w:rPr>
              <w:t>PÁ 19.04.2024</w:t>
            </w:r>
            <w:r w:rsidRPr="004E0176">
              <w:rPr>
                <w:sz w:val="20"/>
                <w:szCs w:val="20"/>
              </w:rPr>
              <w:t xml:space="preserve"> </w:t>
            </w:r>
          </w:p>
          <w:p w14:paraId="72C47581" w14:textId="1E1ACBE7" w:rsidR="00E379C6" w:rsidRPr="004E0176" w:rsidRDefault="00E379C6" w:rsidP="00423F35">
            <w:pPr>
              <w:ind w:right="-1134"/>
              <w:rPr>
                <w:b/>
                <w:sz w:val="20"/>
                <w:szCs w:val="20"/>
              </w:rPr>
            </w:pPr>
            <w:r w:rsidRPr="00BE626E">
              <w:rPr>
                <w:sz w:val="20"/>
                <w:szCs w:val="20"/>
              </w:rPr>
              <w:t>Rozvrh viz SIS</w:t>
            </w:r>
          </w:p>
        </w:tc>
        <w:tc>
          <w:tcPr>
            <w:tcW w:w="1015" w:type="dxa"/>
            <w:shd w:val="clear" w:color="auto" w:fill="DAEEF3" w:themeFill="accent5" w:themeFillTint="33"/>
            <w:tcMar>
              <w:left w:w="108" w:type="dxa"/>
            </w:tcMar>
          </w:tcPr>
          <w:p w14:paraId="6047D943" w14:textId="79DD0EFE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196A368D" w14:textId="2ABC42C2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342F9A5F" w14:textId="64A51FEA" w:rsidR="00423F35" w:rsidRPr="004E0176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řednáška</w:t>
            </w:r>
          </w:p>
        </w:tc>
        <w:tc>
          <w:tcPr>
            <w:tcW w:w="6085" w:type="dxa"/>
            <w:shd w:val="clear" w:color="auto" w:fill="DAEEF3" w:themeFill="accent5" w:themeFillTint="33"/>
            <w:tcMar>
              <w:left w:w="108" w:type="dxa"/>
            </w:tcMar>
          </w:tcPr>
          <w:p w14:paraId="25D7CCC1" w14:textId="77777777" w:rsidR="00423F35" w:rsidRDefault="00423F35" w:rsidP="00423F35">
            <w:pPr>
              <w:ind w:right="33"/>
            </w:pPr>
            <w:r>
              <w:rPr>
                <w:b/>
                <w:sz w:val="20"/>
                <w:szCs w:val="20"/>
              </w:rPr>
              <w:t xml:space="preserve">T05. Současná </w:t>
            </w:r>
            <w:proofErr w:type="gramStart"/>
            <w:r>
              <w:rPr>
                <w:b/>
                <w:sz w:val="20"/>
                <w:szCs w:val="20"/>
              </w:rPr>
              <w:t>filosofie</w:t>
            </w:r>
            <w:proofErr w:type="gramEnd"/>
            <w:r>
              <w:rPr>
                <w:b/>
                <w:sz w:val="20"/>
                <w:szCs w:val="20"/>
              </w:rPr>
              <w:t xml:space="preserve"> (kritická teorie, postmoderní filosofie, </w:t>
            </w:r>
            <w:proofErr w:type="spellStart"/>
            <w:r>
              <w:rPr>
                <w:b/>
                <w:sz w:val="20"/>
                <w:szCs w:val="20"/>
              </w:rPr>
              <w:t>postmarxismus</w:t>
            </w:r>
            <w:proofErr w:type="spellEnd"/>
            <w:r>
              <w:rPr>
                <w:b/>
                <w:sz w:val="20"/>
                <w:szCs w:val="20"/>
              </w:rPr>
              <w:t>)</w:t>
            </w:r>
          </w:p>
          <w:p w14:paraId="62D6E0FA" w14:textId="77777777" w:rsidR="00423F35" w:rsidRDefault="00423F35" w:rsidP="00423F35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kupina D (odevzdá a) prezentuje Analýzu obsahu učiva na téma hodiny. Skupina A odevzdá Analýzu obsahu učiva na téma hodiny. </w:t>
            </w:r>
          </w:p>
          <w:p w14:paraId="6881C0FE" w14:textId="027A5EA6" w:rsidR="00423F35" w:rsidRDefault="00423F35" w:rsidP="00423F35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rmín odevzdání: </w:t>
            </w:r>
            <w:r w:rsidR="009C050B">
              <w:rPr>
                <w:sz w:val="20"/>
                <w:szCs w:val="20"/>
              </w:rPr>
              <w:t>17</w:t>
            </w:r>
            <w:r>
              <w:rPr>
                <w:sz w:val="20"/>
                <w:szCs w:val="20"/>
              </w:rPr>
              <w:t>.04.2024 12:00.</w:t>
            </w:r>
          </w:p>
          <w:p w14:paraId="214203DB" w14:textId="54D5B8DF" w:rsidR="00423F35" w:rsidRDefault="00423F35" w:rsidP="00423F35">
            <w:pPr>
              <w:ind w:right="33"/>
              <w:jc w:val="right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Výuka: Hauser</w:t>
            </w:r>
          </w:p>
        </w:tc>
      </w:tr>
      <w:tr w:rsidR="00423F35" w14:paraId="231A83D5" w14:textId="77777777">
        <w:trPr>
          <w:jc w:val="center"/>
        </w:trPr>
        <w:tc>
          <w:tcPr>
            <w:tcW w:w="2802" w:type="dxa"/>
            <w:shd w:val="clear" w:color="auto" w:fill="A6A6A6"/>
            <w:tcMar>
              <w:left w:w="108" w:type="dxa"/>
            </w:tcMar>
          </w:tcPr>
          <w:p w14:paraId="577CBC19" w14:textId="77777777" w:rsidR="00423F35" w:rsidRDefault="00423F35" w:rsidP="00423F35">
            <w:pPr>
              <w:ind w:right="-1134"/>
              <w:rPr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/>
            <w:tcMar>
              <w:left w:w="108" w:type="dxa"/>
            </w:tcMar>
          </w:tcPr>
          <w:p w14:paraId="6748E944" w14:textId="77777777" w:rsidR="00423F35" w:rsidRDefault="00423F35" w:rsidP="00423F35">
            <w:pPr>
              <w:ind w:right="-1134"/>
              <w:rPr>
                <w:b/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/>
            <w:tcMar>
              <w:left w:w="108" w:type="dxa"/>
            </w:tcMar>
          </w:tcPr>
          <w:p w14:paraId="7329BBE7" w14:textId="77777777" w:rsidR="00423F35" w:rsidRDefault="00423F35" w:rsidP="00423F35">
            <w:pPr>
              <w:ind w:right="33"/>
              <w:rPr>
                <w:sz w:val="20"/>
                <w:szCs w:val="20"/>
              </w:rPr>
            </w:pPr>
          </w:p>
        </w:tc>
      </w:tr>
      <w:tr w:rsidR="00423F35" w14:paraId="3E47E248" w14:textId="77777777" w:rsidTr="00423F35">
        <w:trPr>
          <w:trHeight w:val="70"/>
          <w:jc w:val="center"/>
        </w:trPr>
        <w:tc>
          <w:tcPr>
            <w:tcW w:w="2802" w:type="dxa"/>
            <w:shd w:val="clear" w:color="auto" w:fill="FDE9D9" w:themeFill="accent6" w:themeFillTint="33"/>
            <w:tcMar>
              <w:left w:w="108" w:type="dxa"/>
            </w:tcMar>
          </w:tcPr>
          <w:p w14:paraId="64096408" w14:textId="77777777" w:rsidR="00423F35" w:rsidRDefault="00423F35" w:rsidP="00423F35">
            <w:pPr>
              <w:ind w:right="-1134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PÁ 26.04.2024</w:t>
            </w:r>
            <w:r>
              <w:rPr>
                <w:sz w:val="20"/>
                <w:szCs w:val="20"/>
              </w:rPr>
              <w:t xml:space="preserve"> </w:t>
            </w:r>
          </w:p>
          <w:p w14:paraId="4B40400B" w14:textId="574F65D7" w:rsidR="00E379C6" w:rsidRDefault="00E379C6" w:rsidP="00423F35">
            <w:pPr>
              <w:ind w:right="-1134"/>
              <w:rPr>
                <w:b/>
                <w:sz w:val="20"/>
                <w:szCs w:val="20"/>
              </w:rPr>
            </w:pPr>
            <w:r w:rsidRPr="00BE626E">
              <w:rPr>
                <w:sz w:val="20"/>
                <w:szCs w:val="20"/>
              </w:rPr>
              <w:t>Rozvrh viz SIS</w:t>
            </w:r>
          </w:p>
        </w:tc>
        <w:tc>
          <w:tcPr>
            <w:tcW w:w="1015" w:type="dxa"/>
            <w:shd w:val="clear" w:color="auto" w:fill="FDE9D9" w:themeFill="accent6" w:themeFillTint="33"/>
            <w:tcMar>
              <w:left w:w="108" w:type="dxa"/>
            </w:tcMar>
          </w:tcPr>
          <w:p w14:paraId="710114BB" w14:textId="00806168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7AE5D2A4" w14:textId="50B95510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5DCEC5F4" w14:textId="77777777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řednáška</w:t>
            </w:r>
          </w:p>
        </w:tc>
        <w:tc>
          <w:tcPr>
            <w:tcW w:w="6085" w:type="dxa"/>
            <w:shd w:val="clear" w:color="auto" w:fill="FDE9D9" w:themeFill="accent6" w:themeFillTint="33"/>
            <w:tcMar>
              <w:left w:w="108" w:type="dxa"/>
            </w:tcMar>
          </w:tcPr>
          <w:p w14:paraId="64CB78B9" w14:textId="77777777" w:rsidR="00423F35" w:rsidRDefault="00423F35" w:rsidP="00423F35">
            <w:pPr>
              <w:ind w:right="3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08. Idea Evropy, její zdroje a vývoj: antika, křesťanství, osvícenství, univerzalismus a interkulturní dialog</w:t>
            </w:r>
          </w:p>
          <w:p w14:paraId="6CE346B1" w14:textId="77777777" w:rsidR="00423F35" w:rsidRDefault="00423F35" w:rsidP="00423F35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kupina G (odevzdá a) prezentuje Analýzu obsahu učiva na téma hodiny. Skupina D odevzdá Analýzu obsahu učiva na téma hodiny. </w:t>
            </w:r>
          </w:p>
          <w:p w14:paraId="661BED4F" w14:textId="714091E0" w:rsidR="00423F35" w:rsidRDefault="00423F35" w:rsidP="00423F35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rmín odevzdání: </w:t>
            </w:r>
            <w:r w:rsidR="009C050B">
              <w:rPr>
                <w:sz w:val="20"/>
                <w:szCs w:val="20"/>
              </w:rPr>
              <w:t>24</w:t>
            </w:r>
            <w:r>
              <w:rPr>
                <w:sz w:val="20"/>
                <w:szCs w:val="20"/>
              </w:rPr>
              <w:t>.0</w:t>
            </w:r>
            <w:r w:rsidR="009C050B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.2024 12:00.</w:t>
            </w:r>
          </w:p>
          <w:p w14:paraId="15F39FD8" w14:textId="586BD706" w:rsidR="00423F35" w:rsidRPr="004E0176" w:rsidRDefault="00423F35" w:rsidP="00423F3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ýuka: Hauser</w:t>
            </w:r>
          </w:p>
        </w:tc>
      </w:tr>
      <w:tr w:rsidR="00423F35" w14:paraId="42BC45F3" w14:textId="77777777">
        <w:trPr>
          <w:trHeight w:val="70"/>
          <w:jc w:val="center"/>
        </w:trPr>
        <w:tc>
          <w:tcPr>
            <w:tcW w:w="2802" w:type="dxa"/>
            <w:shd w:val="clear" w:color="auto" w:fill="A6A6A6"/>
            <w:tcMar>
              <w:left w:w="108" w:type="dxa"/>
            </w:tcMar>
          </w:tcPr>
          <w:p w14:paraId="66C0C290" w14:textId="77777777" w:rsidR="00423F35" w:rsidRDefault="00423F35" w:rsidP="00423F35">
            <w:pPr>
              <w:ind w:right="-1134"/>
              <w:rPr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/>
            <w:tcMar>
              <w:left w:w="108" w:type="dxa"/>
            </w:tcMar>
          </w:tcPr>
          <w:p w14:paraId="0BF5096C" w14:textId="77777777" w:rsidR="00423F35" w:rsidRDefault="00423F35" w:rsidP="00423F35">
            <w:pPr>
              <w:ind w:right="-1134"/>
              <w:rPr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/>
            <w:tcMar>
              <w:left w:w="108" w:type="dxa"/>
            </w:tcMar>
          </w:tcPr>
          <w:p w14:paraId="5277386B" w14:textId="77777777" w:rsidR="00423F35" w:rsidRDefault="00423F35" w:rsidP="00423F35">
            <w:pPr>
              <w:ind w:right="33"/>
              <w:rPr>
                <w:sz w:val="20"/>
                <w:szCs w:val="20"/>
              </w:rPr>
            </w:pPr>
          </w:p>
        </w:tc>
      </w:tr>
      <w:tr w:rsidR="00423F35" w14:paraId="1DFEDEDB" w14:textId="77777777" w:rsidTr="00423F35">
        <w:trPr>
          <w:trHeight w:val="70"/>
          <w:jc w:val="center"/>
        </w:trPr>
        <w:tc>
          <w:tcPr>
            <w:tcW w:w="2802" w:type="dxa"/>
            <w:shd w:val="clear" w:color="auto" w:fill="DAEEF3" w:themeFill="accent5" w:themeFillTint="33"/>
            <w:tcMar>
              <w:left w:w="108" w:type="dxa"/>
            </w:tcMar>
          </w:tcPr>
          <w:p w14:paraId="31C9A668" w14:textId="77777777" w:rsidR="00423F35" w:rsidRDefault="00423F35" w:rsidP="00423F35">
            <w:pPr>
              <w:ind w:right="-1134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Á 3.05.2024</w:t>
            </w:r>
            <w:r>
              <w:rPr>
                <w:sz w:val="20"/>
                <w:szCs w:val="20"/>
              </w:rPr>
              <w:t xml:space="preserve"> </w:t>
            </w:r>
          </w:p>
          <w:p w14:paraId="4BD45664" w14:textId="2001A51F" w:rsidR="00E379C6" w:rsidRDefault="00E379C6" w:rsidP="00423F35">
            <w:pPr>
              <w:ind w:right="-1134"/>
              <w:rPr>
                <w:b/>
                <w:sz w:val="20"/>
                <w:szCs w:val="20"/>
              </w:rPr>
            </w:pPr>
            <w:r w:rsidRPr="00BE626E">
              <w:rPr>
                <w:sz w:val="20"/>
                <w:szCs w:val="20"/>
              </w:rPr>
              <w:t>Rozvrh viz SIS</w:t>
            </w:r>
          </w:p>
        </w:tc>
        <w:tc>
          <w:tcPr>
            <w:tcW w:w="1015" w:type="dxa"/>
            <w:shd w:val="clear" w:color="auto" w:fill="DAEEF3" w:themeFill="accent5" w:themeFillTint="33"/>
            <w:tcMar>
              <w:left w:w="108" w:type="dxa"/>
            </w:tcMar>
          </w:tcPr>
          <w:p w14:paraId="3137F3B0" w14:textId="628EB678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2C030F60" w14:textId="58257CF7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0C718F93" w14:textId="77777777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řednáška</w:t>
            </w:r>
          </w:p>
        </w:tc>
        <w:tc>
          <w:tcPr>
            <w:tcW w:w="6085" w:type="dxa"/>
            <w:shd w:val="clear" w:color="auto" w:fill="DAEEF3" w:themeFill="accent5" w:themeFillTint="33"/>
            <w:tcMar>
              <w:left w:w="108" w:type="dxa"/>
            </w:tcMar>
          </w:tcPr>
          <w:p w14:paraId="0CBB278C" w14:textId="49E343F8" w:rsidR="00423F35" w:rsidRDefault="00423F35" w:rsidP="00423F35">
            <w:pPr>
              <w:ind w:right="3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06. Co je to náboženství a problém náboženského fundamentalismu: podoby a znaky víry, vztah k teologii, </w:t>
            </w:r>
            <w:proofErr w:type="gramStart"/>
            <w:r>
              <w:rPr>
                <w:b/>
                <w:sz w:val="20"/>
                <w:szCs w:val="20"/>
              </w:rPr>
              <w:t>filosofii</w:t>
            </w:r>
            <w:proofErr w:type="gramEnd"/>
            <w:r>
              <w:rPr>
                <w:b/>
                <w:sz w:val="20"/>
                <w:szCs w:val="20"/>
              </w:rPr>
              <w:t xml:space="preserve"> a vědě, náboženství a moderní nihilismus, možnost teologie po smrti boha</w:t>
            </w:r>
          </w:p>
          <w:p w14:paraId="254B5623" w14:textId="0D065210" w:rsidR="00423F35" w:rsidRDefault="00423F35" w:rsidP="00423F35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kupina E (odevzdá a) prezentuje Analýzu obsahu učiva na téma hodiny. Skupina B odevzdá Analýzu obsahu učiva na téma hodiny.</w:t>
            </w:r>
          </w:p>
          <w:p w14:paraId="563435E2" w14:textId="0C21B335" w:rsidR="00423F35" w:rsidRDefault="00423F35" w:rsidP="00423F35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ín odevzdání: 30.04.2024 12:00.</w:t>
            </w:r>
          </w:p>
          <w:p w14:paraId="71A9E68F" w14:textId="70907FEC" w:rsidR="00423F35" w:rsidRDefault="00423F35" w:rsidP="00423F35">
            <w:pPr>
              <w:ind w:right="33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ýuka: Rybák</w:t>
            </w:r>
          </w:p>
        </w:tc>
      </w:tr>
      <w:tr w:rsidR="00423F35" w14:paraId="55AAEA42" w14:textId="77777777">
        <w:trPr>
          <w:trHeight w:val="70"/>
          <w:jc w:val="center"/>
        </w:trPr>
        <w:tc>
          <w:tcPr>
            <w:tcW w:w="2802" w:type="dxa"/>
            <w:shd w:val="clear" w:color="auto" w:fill="A6A6A6"/>
            <w:tcMar>
              <w:left w:w="108" w:type="dxa"/>
            </w:tcMar>
          </w:tcPr>
          <w:p w14:paraId="55B84868" w14:textId="77777777" w:rsidR="00423F35" w:rsidRDefault="00423F35" w:rsidP="00423F35">
            <w:pPr>
              <w:ind w:right="-1134"/>
              <w:rPr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/>
            <w:tcMar>
              <w:left w:w="108" w:type="dxa"/>
            </w:tcMar>
          </w:tcPr>
          <w:p w14:paraId="19BE9740" w14:textId="77777777" w:rsidR="00423F35" w:rsidRDefault="00423F35" w:rsidP="00423F35">
            <w:pPr>
              <w:ind w:right="-1134"/>
              <w:rPr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/>
            <w:tcMar>
              <w:left w:w="108" w:type="dxa"/>
            </w:tcMar>
          </w:tcPr>
          <w:p w14:paraId="3FBD2115" w14:textId="77777777" w:rsidR="00423F35" w:rsidRDefault="00423F35" w:rsidP="00423F35">
            <w:pPr>
              <w:ind w:right="33"/>
              <w:rPr>
                <w:sz w:val="20"/>
                <w:szCs w:val="20"/>
              </w:rPr>
            </w:pPr>
          </w:p>
        </w:tc>
      </w:tr>
      <w:tr w:rsidR="00423F35" w14:paraId="12506D60" w14:textId="77777777" w:rsidTr="00423F35">
        <w:trPr>
          <w:trHeight w:val="70"/>
          <w:jc w:val="center"/>
        </w:trPr>
        <w:tc>
          <w:tcPr>
            <w:tcW w:w="2802" w:type="dxa"/>
            <w:shd w:val="clear" w:color="auto" w:fill="FDE9D9" w:themeFill="accent6" w:themeFillTint="33"/>
            <w:tcMar>
              <w:left w:w="108" w:type="dxa"/>
            </w:tcMar>
          </w:tcPr>
          <w:p w14:paraId="78E08F77" w14:textId="77777777" w:rsidR="00423F35" w:rsidRDefault="00423F35" w:rsidP="00423F35">
            <w:pPr>
              <w:ind w:right="-1134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Á 10.05.2024</w:t>
            </w:r>
            <w:r>
              <w:rPr>
                <w:sz w:val="20"/>
                <w:szCs w:val="20"/>
              </w:rPr>
              <w:t xml:space="preserve"> </w:t>
            </w:r>
          </w:p>
          <w:p w14:paraId="18E9D8B2" w14:textId="59ECB58D" w:rsidR="00E379C6" w:rsidRDefault="00E379C6" w:rsidP="00423F35">
            <w:pPr>
              <w:ind w:right="-1134"/>
              <w:rPr>
                <w:b/>
                <w:sz w:val="20"/>
                <w:szCs w:val="20"/>
              </w:rPr>
            </w:pPr>
            <w:r w:rsidRPr="00BE626E">
              <w:rPr>
                <w:sz w:val="20"/>
                <w:szCs w:val="20"/>
              </w:rPr>
              <w:t>Rozvrh viz SIS</w:t>
            </w:r>
          </w:p>
        </w:tc>
        <w:tc>
          <w:tcPr>
            <w:tcW w:w="1015" w:type="dxa"/>
            <w:shd w:val="clear" w:color="auto" w:fill="FDE9D9" w:themeFill="accent6" w:themeFillTint="33"/>
            <w:tcMar>
              <w:left w:w="108" w:type="dxa"/>
            </w:tcMar>
          </w:tcPr>
          <w:p w14:paraId="1281CDAE" w14:textId="203AFA69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5E2ADBA9" w14:textId="17FAFB27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2D39C8AC" w14:textId="77777777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řednáška</w:t>
            </w:r>
          </w:p>
        </w:tc>
        <w:tc>
          <w:tcPr>
            <w:tcW w:w="6085" w:type="dxa"/>
            <w:shd w:val="clear" w:color="auto" w:fill="FDE9D9" w:themeFill="accent6" w:themeFillTint="33"/>
            <w:tcMar>
              <w:left w:w="108" w:type="dxa"/>
            </w:tcMar>
          </w:tcPr>
          <w:p w14:paraId="2AFC5410" w14:textId="77777777" w:rsidR="007A7CCE" w:rsidRDefault="007A7CCE" w:rsidP="007A7CCE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ystoupení hosta: Jiří Bartoník </w:t>
            </w:r>
          </w:p>
          <w:p w14:paraId="2D31C2FB" w14:textId="77777777" w:rsidR="007A7CCE" w:rsidRDefault="007A7CCE" w:rsidP="007A7CCE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řednáška a semináře o filozofii pro děti.</w:t>
            </w:r>
          </w:p>
          <w:p w14:paraId="2407ECCC" w14:textId="6911D080" w:rsidR="007A7CCE" w:rsidRDefault="007A7CCE" w:rsidP="007A7CCE">
            <w:pPr>
              <w:ind w:right="33"/>
              <w:rPr>
                <w:b/>
                <w:sz w:val="20"/>
                <w:szCs w:val="20"/>
              </w:rPr>
            </w:pPr>
            <w:hyperlink r:id="rId7" w:history="1">
              <w:r w:rsidRPr="00AE7E01">
                <w:rPr>
                  <w:rStyle w:val="Hypertextovodkaz"/>
                  <w:sz w:val="20"/>
                  <w:szCs w:val="20"/>
                </w:rPr>
                <w:t>https://www.pinkbox.org/</w:t>
              </w:r>
            </w:hyperlink>
          </w:p>
          <w:p w14:paraId="202E4AE7" w14:textId="77777777" w:rsidR="007A7CCE" w:rsidRDefault="007A7CCE" w:rsidP="00423F35">
            <w:pPr>
              <w:ind w:right="33"/>
              <w:rPr>
                <w:b/>
                <w:sz w:val="20"/>
                <w:szCs w:val="20"/>
              </w:rPr>
            </w:pPr>
          </w:p>
          <w:p w14:paraId="71CE4C42" w14:textId="5CA4FF00" w:rsidR="00423F35" w:rsidRPr="00423F35" w:rsidRDefault="00423F35" w:rsidP="00423F35">
            <w:pPr>
              <w:ind w:right="33"/>
              <w:rPr>
                <w:b/>
                <w:sz w:val="20"/>
                <w:szCs w:val="20"/>
              </w:rPr>
            </w:pPr>
          </w:p>
        </w:tc>
      </w:tr>
      <w:tr w:rsidR="00423F35" w14:paraId="64AC4CA2" w14:textId="77777777">
        <w:trPr>
          <w:trHeight w:val="70"/>
          <w:jc w:val="center"/>
        </w:trPr>
        <w:tc>
          <w:tcPr>
            <w:tcW w:w="2802" w:type="dxa"/>
            <w:shd w:val="clear" w:color="auto" w:fill="A6A6A6"/>
            <w:tcMar>
              <w:left w:w="108" w:type="dxa"/>
            </w:tcMar>
          </w:tcPr>
          <w:p w14:paraId="3280B6D8" w14:textId="77777777" w:rsidR="00423F35" w:rsidRDefault="00423F35" w:rsidP="00423F35">
            <w:pPr>
              <w:ind w:right="-1134"/>
              <w:rPr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/>
            <w:tcMar>
              <w:left w:w="108" w:type="dxa"/>
            </w:tcMar>
          </w:tcPr>
          <w:p w14:paraId="0EF35470" w14:textId="77777777" w:rsidR="00423F35" w:rsidRDefault="00423F35" w:rsidP="00423F35">
            <w:pPr>
              <w:ind w:right="-1134"/>
              <w:rPr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/>
            <w:tcMar>
              <w:left w:w="108" w:type="dxa"/>
            </w:tcMar>
          </w:tcPr>
          <w:p w14:paraId="27FB099B" w14:textId="77777777" w:rsidR="00423F35" w:rsidRDefault="00423F35" w:rsidP="00423F35">
            <w:pPr>
              <w:ind w:right="33"/>
              <w:rPr>
                <w:sz w:val="20"/>
                <w:szCs w:val="20"/>
              </w:rPr>
            </w:pPr>
          </w:p>
        </w:tc>
      </w:tr>
      <w:tr w:rsidR="00423F35" w14:paraId="63E3D474" w14:textId="77777777" w:rsidTr="00423F35">
        <w:trPr>
          <w:trHeight w:val="70"/>
          <w:jc w:val="center"/>
        </w:trPr>
        <w:tc>
          <w:tcPr>
            <w:tcW w:w="2802" w:type="dxa"/>
            <w:shd w:val="clear" w:color="auto" w:fill="DAEEF3" w:themeFill="accent5" w:themeFillTint="33"/>
            <w:tcMar>
              <w:left w:w="108" w:type="dxa"/>
            </w:tcMar>
          </w:tcPr>
          <w:p w14:paraId="693B8273" w14:textId="77777777" w:rsidR="00423F35" w:rsidRDefault="00423F35" w:rsidP="00423F35">
            <w:pPr>
              <w:ind w:right="-1134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Á 17.05.2024</w:t>
            </w:r>
            <w:r>
              <w:rPr>
                <w:sz w:val="20"/>
                <w:szCs w:val="20"/>
              </w:rPr>
              <w:t xml:space="preserve"> </w:t>
            </w:r>
          </w:p>
          <w:p w14:paraId="4104CE13" w14:textId="2B085490" w:rsidR="00E379C6" w:rsidRDefault="00E379C6" w:rsidP="00423F35">
            <w:pPr>
              <w:ind w:right="-1134"/>
              <w:rPr>
                <w:b/>
                <w:sz w:val="20"/>
                <w:szCs w:val="20"/>
              </w:rPr>
            </w:pPr>
            <w:r w:rsidRPr="00BE626E">
              <w:rPr>
                <w:sz w:val="20"/>
                <w:szCs w:val="20"/>
              </w:rPr>
              <w:t>Rozvrh viz SIS</w:t>
            </w:r>
          </w:p>
        </w:tc>
        <w:tc>
          <w:tcPr>
            <w:tcW w:w="1015" w:type="dxa"/>
            <w:shd w:val="clear" w:color="auto" w:fill="DAEEF3" w:themeFill="accent5" w:themeFillTint="33"/>
            <w:tcMar>
              <w:left w:w="108" w:type="dxa"/>
            </w:tcMar>
          </w:tcPr>
          <w:p w14:paraId="103A0FBE" w14:textId="55DE122B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706285F7" w14:textId="11A55EFF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minář</w:t>
            </w:r>
          </w:p>
          <w:p w14:paraId="0EBA577C" w14:textId="77777777" w:rsidR="00423F35" w:rsidRDefault="00423F35" w:rsidP="00423F35">
            <w:pPr>
              <w:ind w:right="-11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řednáška</w:t>
            </w:r>
          </w:p>
        </w:tc>
        <w:tc>
          <w:tcPr>
            <w:tcW w:w="6085" w:type="dxa"/>
            <w:shd w:val="clear" w:color="auto" w:fill="DAEEF3" w:themeFill="accent5" w:themeFillTint="33"/>
            <w:tcMar>
              <w:left w:w="108" w:type="dxa"/>
            </w:tcMar>
          </w:tcPr>
          <w:p w14:paraId="40D77BA4" w14:textId="77777777" w:rsidR="007A7CCE" w:rsidRDefault="00423F35" w:rsidP="007A7CCE">
            <w:pPr>
              <w:ind w:right="33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7A7CCE">
              <w:rPr>
                <w:b/>
                <w:sz w:val="20"/>
                <w:szCs w:val="20"/>
              </w:rPr>
              <w:t>T07. Nová spiritualita: alternativní a populární spiritualita, hnutí New Age, komodifikace spirituality a problematika sekt</w:t>
            </w:r>
          </w:p>
          <w:p w14:paraId="25AF17D9" w14:textId="77777777" w:rsidR="007A7CCE" w:rsidRDefault="007A7CCE" w:rsidP="007A7CCE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kupina F (odevzdá a) prezentuje Analýzu obsahu učiva na téma hodiny. Skupina C odevzdá Analýzu obsahu učiva na téma hodiny. </w:t>
            </w:r>
          </w:p>
          <w:p w14:paraId="4932AE6E" w14:textId="54A8F546" w:rsidR="007A7CCE" w:rsidRDefault="007A7CCE" w:rsidP="007A7CCE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rmín odevzdání: </w:t>
            </w:r>
            <w:r>
              <w:rPr>
                <w:sz w:val="20"/>
                <w:szCs w:val="20"/>
              </w:rPr>
              <w:t>15</w:t>
            </w:r>
            <w:r>
              <w:rPr>
                <w:sz w:val="20"/>
                <w:szCs w:val="20"/>
              </w:rPr>
              <w:t>.05.2024 12:00.</w:t>
            </w:r>
          </w:p>
          <w:p w14:paraId="00A8B992" w14:textId="385AA08E" w:rsidR="00423F35" w:rsidRDefault="007A7CCE" w:rsidP="007A7CCE">
            <w:pPr>
              <w:ind w:right="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                                          Výuka: Samek</w:t>
            </w:r>
          </w:p>
        </w:tc>
      </w:tr>
      <w:tr w:rsidR="00423F35" w14:paraId="40CA4555" w14:textId="77777777" w:rsidTr="00423F35">
        <w:trPr>
          <w:trHeight w:val="70"/>
          <w:jc w:val="center"/>
        </w:trPr>
        <w:tc>
          <w:tcPr>
            <w:tcW w:w="2802" w:type="dxa"/>
            <w:shd w:val="clear" w:color="auto" w:fill="A6A6A6" w:themeFill="background1" w:themeFillShade="A6"/>
            <w:tcMar>
              <w:left w:w="108" w:type="dxa"/>
            </w:tcMar>
          </w:tcPr>
          <w:p w14:paraId="6FD00072" w14:textId="77777777" w:rsidR="00423F35" w:rsidRDefault="00423F35" w:rsidP="00423F35">
            <w:pPr>
              <w:ind w:right="-1134"/>
              <w:rPr>
                <w:b/>
                <w:sz w:val="20"/>
                <w:szCs w:val="20"/>
              </w:rPr>
            </w:pPr>
          </w:p>
        </w:tc>
        <w:tc>
          <w:tcPr>
            <w:tcW w:w="1015" w:type="dxa"/>
            <w:shd w:val="clear" w:color="auto" w:fill="A6A6A6" w:themeFill="background1" w:themeFillShade="A6"/>
            <w:tcMar>
              <w:left w:w="108" w:type="dxa"/>
            </w:tcMar>
          </w:tcPr>
          <w:p w14:paraId="19AE02AA" w14:textId="77777777" w:rsidR="00423F35" w:rsidRDefault="00423F35" w:rsidP="00423F35">
            <w:pPr>
              <w:ind w:right="-1134"/>
              <w:rPr>
                <w:sz w:val="18"/>
                <w:szCs w:val="18"/>
              </w:rPr>
            </w:pPr>
          </w:p>
        </w:tc>
        <w:tc>
          <w:tcPr>
            <w:tcW w:w="6085" w:type="dxa"/>
            <w:shd w:val="clear" w:color="auto" w:fill="A6A6A6" w:themeFill="background1" w:themeFillShade="A6"/>
            <w:tcMar>
              <w:left w:w="108" w:type="dxa"/>
            </w:tcMar>
          </w:tcPr>
          <w:p w14:paraId="43A8E0F1" w14:textId="77777777" w:rsidR="00423F35" w:rsidRDefault="00423F35" w:rsidP="00423F35">
            <w:pPr>
              <w:ind w:right="33"/>
              <w:rPr>
                <w:sz w:val="20"/>
                <w:szCs w:val="20"/>
              </w:rPr>
            </w:pPr>
          </w:p>
        </w:tc>
      </w:tr>
    </w:tbl>
    <w:p w14:paraId="365A4BBF" w14:textId="77777777" w:rsidR="004367B0" w:rsidRDefault="004367B0">
      <w:pPr>
        <w:tabs>
          <w:tab w:val="left" w:pos="5655"/>
        </w:tabs>
        <w:ind w:right="141"/>
      </w:pPr>
    </w:p>
    <w:p w14:paraId="4118A904" w14:textId="77777777" w:rsidR="004367B0" w:rsidRDefault="004367B0">
      <w:pPr>
        <w:tabs>
          <w:tab w:val="left" w:pos="5655"/>
        </w:tabs>
        <w:ind w:right="141"/>
      </w:pPr>
    </w:p>
    <w:p w14:paraId="3EECD7C9" w14:textId="77777777" w:rsidR="00423F35" w:rsidRDefault="00423F35">
      <w:pPr>
        <w:tabs>
          <w:tab w:val="left" w:pos="5655"/>
        </w:tabs>
        <w:ind w:right="141"/>
      </w:pPr>
    </w:p>
    <w:p w14:paraId="29D425FD" w14:textId="77777777" w:rsidR="00BE626E" w:rsidRDefault="00BE626E" w:rsidP="00BE626E">
      <w:pPr>
        <w:tabs>
          <w:tab w:val="left" w:pos="5655"/>
        </w:tabs>
        <w:ind w:right="141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ložení pracovních skupin:</w:t>
      </w:r>
    </w:p>
    <w:p w14:paraId="17127F90" w14:textId="77777777" w:rsidR="00BE626E" w:rsidRDefault="00BE626E" w:rsidP="00BE626E">
      <w:pPr>
        <w:tabs>
          <w:tab w:val="left" w:pos="5655"/>
        </w:tabs>
        <w:ind w:right="141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eminář 1</w:t>
      </w:r>
    </w:p>
    <w:p w14:paraId="15E43CDD" w14:textId="77777777" w:rsidR="00BE626E" w:rsidRDefault="00BE626E" w:rsidP="00BE626E">
      <w:pPr>
        <w:tabs>
          <w:tab w:val="left" w:pos="5655"/>
        </w:tabs>
        <w:ind w:right="141"/>
        <w:jc w:val="left"/>
      </w:pPr>
      <w:r>
        <w:rPr>
          <w:b/>
        </w:rPr>
        <w:t>Skupina A</w:t>
      </w:r>
      <w:r>
        <w:t>: Josef Lank, Jakub Březina, Tomáš Poláček</w:t>
      </w:r>
    </w:p>
    <w:p w14:paraId="3F9B6DC0" w14:textId="77777777" w:rsidR="00BE626E" w:rsidRDefault="00BE626E" w:rsidP="00BE626E">
      <w:pPr>
        <w:tabs>
          <w:tab w:val="left" w:pos="5655"/>
        </w:tabs>
        <w:ind w:right="141"/>
        <w:jc w:val="left"/>
      </w:pPr>
      <w:r>
        <w:rPr>
          <w:b/>
        </w:rPr>
        <w:t>Skupina B</w:t>
      </w:r>
      <w:r>
        <w:t xml:space="preserve">: Veronika Hanusová, David </w:t>
      </w:r>
      <w:proofErr w:type="spellStart"/>
      <w:r>
        <w:t>Klindera</w:t>
      </w:r>
      <w:proofErr w:type="spellEnd"/>
      <w:r>
        <w:t xml:space="preserve">, Vojtěch </w:t>
      </w:r>
      <w:proofErr w:type="spellStart"/>
      <w:r>
        <w:t>Junger</w:t>
      </w:r>
      <w:proofErr w:type="spellEnd"/>
    </w:p>
    <w:p w14:paraId="2835E35C" w14:textId="77777777" w:rsidR="00BE626E" w:rsidRDefault="00BE626E" w:rsidP="00BE626E">
      <w:pPr>
        <w:jc w:val="left"/>
      </w:pPr>
      <w:r>
        <w:rPr>
          <w:b/>
        </w:rPr>
        <w:t>Skupina C</w:t>
      </w:r>
      <w:r>
        <w:t xml:space="preserve">: Barbora </w:t>
      </w:r>
      <w:proofErr w:type="spellStart"/>
      <w:r>
        <w:t>Kulačová</w:t>
      </w:r>
      <w:proofErr w:type="spellEnd"/>
      <w:r>
        <w:t xml:space="preserve">, Liliana </w:t>
      </w:r>
      <w:proofErr w:type="spellStart"/>
      <w:r>
        <w:t>Mašiková</w:t>
      </w:r>
      <w:proofErr w:type="spellEnd"/>
    </w:p>
    <w:p w14:paraId="1DA3279F" w14:textId="77777777" w:rsidR="00BE626E" w:rsidRDefault="00BE626E" w:rsidP="00BE626E">
      <w:pPr>
        <w:jc w:val="left"/>
      </w:pPr>
      <w:r>
        <w:rPr>
          <w:b/>
        </w:rPr>
        <w:t>Skupina D</w:t>
      </w:r>
      <w:r>
        <w:t xml:space="preserve">: Pavla Jirmanová, Eva </w:t>
      </w:r>
      <w:proofErr w:type="spellStart"/>
      <w:r>
        <w:t>Repšová</w:t>
      </w:r>
      <w:proofErr w:type="spellEnd"/>
    </w:p>
    <w:p w14:paraId="36C50EC3" w14:textId="77777777" w:rsidR="00BE626E" w:rsidRDefault="00BE626E" w:rsidP="00BE626E">
      <w:pPr>
        <w:jc w:val="left"/>
      </w:pPr>
      <w:r>
        <w:rPr>
          <w:b/>
        </w:rPr>
        <w:t>Skupina E</w:t>
      </w:r>
      <w:r>
        <w:t xml:space="preserve">: Eliška Měšťanová, Anna </w:t>
      </w:r>
      <w:proofErr w:type="spellStart"/>
      <w:r>
        <w:t>Pejcharová</w:t>
      </w:r>
      <w:proofErr w:type="spellEnd"/>
      <w:r>
        <w:t>, Dana Vacková</w:t>
      </w:r>
    </w:p>
    <w:p w14:paraId="250FB98F" w14:textId="77777777" w:rsidR="00BE626E" w:rsidRDefault="00BE626E" w:rsidP="00BE626E">
      <w:pPr>
        <w:tabs>
          <w:tab w:val="left" w:pos="5655"/>
        </w:tabs>
        <w:ind w:right="141"/>
        <w:jc w:val="left"/>
      </w:pPr>
      <w:r>
        <w:rPr>
          <w:b/>
        </w:rPr>
        <w:t>Skupina F</w:t>
      </w:r>
      <w:r>
        <w:t xml:space="preserve">: Dominika </w:t>
      </w:r>
      <w:proofErr w:type="spellStart"/>
      <w:r>
        <w:t>Rejfová</w:t>
      </w:r>
      <w:proofErr w:type="spellEnd"/>
      <w:r>
        <w:t>, Petra Bílková</w:t>
      </w:r>
    </w:p>
    <w:p w14:paraId="464D4321" w14:textId="77777777" w:rsidR="00BE626E" w:rsidRDefault="00BE626E" w:rsidP="00BE626E">
      <w:pPr>
        <w:tabs>
          <w:tab w:val="left" w:pos="5655"/>
        </w:tabs>
        <w:ind w:right="141"/>
        <w:jc w:val="left"/>
      </w:pPr>
      <w:r>
        <w:rPr>
          <w:b/>
        </w:rPr>
        <w:t>Skupina G</w:t>
      </w:r>
      <w:r>
        <w:t xml:space="preserve">: Vojtěch </w:t>
      </w:r>
      <w:proofErr w:type="spellStart"/>
      <w:r>
        <w:t>Ineman</w:t>
      </w:r>
      <w:proofErr w:type="spellEnd"/>
      <w:r>
        <w:t>, Samantha Chvojková, Max Bobrovský</w:t>
      </w:r>
    </w:p>
    <w:p w14:paraId="1D151498" w14:textId="77777777" w:rsidR="00BE626E" w:rsidRDefault="00BE626E" w:rsidP="00BE626E">
      <w:pPr>
        <w:jc w:val="left"/>
      </w:pPr>
    </w:p>
    <w:p w14:paraId="4CC3C942" w14:textId="77777777" w:rsidR="00BE626E" w:rsidRDefault="00BE626E" w:rsidP="00BE626E">
      <w:pPr>
        <w:jc w:val="left"/>
      </w:pPr>
    </w:p>
    <w:p w14:paraId="0E0CD21B" w14:textId="77777777" w:rsidR="00BE626E" w:rsidRDefault="00BE626E" w:rsidP="00BE626E">
      <w:pPr>
        <w:tabs>
          <w:tab w:val="left" w:pos="5655"/>
        </w:tabs>
        <w:ind w:right="141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eminář 2</w:t>
      </w:r>
    </w:p>
    <w:p w14:paraId="18B931AB" w14:textId="77777777" w:rsidR="00BE626E" w:rsidRDefault="00BE626E" w:rsidP="00BE626E">
      <w:pPr>
        <w:tabs>
          <w:tab w:val="left" w:pos="5655"/>
        </w:tabs>
        <w:ind w:right="141"/>
        <w:jc w:val="left"/>
      </w:pPr>
      <w:r>
        <w:rPr>
          <w:b/>
        </w:rPr>
        <w:t>Skupina A</w:t>
      </w:r>
      <w:r>
        <w:t xml:space="preserve">: Viktorie Chocholová, Klára </w:t>
      </w:r>
      <w:proofErr w:type="spellStart"/>
      <w:r>
        <w:t>Toračová</w:t>
      </w:r>
      <w:proofErr w:type="spellEnd"/>
      <w:r>
        <w:t>, Kryštof Konečný</w:t>
      </w:r>
    </w:p>
    <w:p w14:paraId="5DED119A" w14:textId="77777777" w:rsidR="00BE626E" w:rsidRDefault="00BE626E" w:rsidP="00BE626E">
      <w:pPr>
        <w:tabs>
          <w:tab w:val="left" w:pos="5655"/>
        </w:tabs>
        <w:ind w:right="141"/>
        <w:jc w:val="left"/>
      </w:pPr>
      <w:r>
        <w:rPr>
          <w:b/>
        </w:rPr>
        <w:t>Skupina B</w:t>
      </w:r>
      <w:r>
        <w:t xml:space="preserve">: Tereza Švarcová, Renáta </w:t>
      </w:r>
      <w:proofErr w:type="spellStart"/>
      <w:r>
        <w:t>Robauschová</w:t>
      </w:r>
      <w:proofErr w:type="spellEnd"/>
      <w:r>
        <w:t xml:space="preserve">, Miroslav </w:t>
      </w:r>
      <w:proofErr w:type="spellStart"/>
      <w:r>
        <w:t>Hochel</w:t>
      </w:r>
      <w:proofErr w:type="spellEnd"/>
    </w:p>
    <w:p w14:paraId="4079FE2A" w14:textId="77777777" w:rsidR="00BE626E" w:rsidRDefault="00BE626E" w:rsidP="00BE626E">
      <w:pPr>
        <w:jc w:val="left"/>
      </w:pPr>
      <w:r>
        <w:rPr>
          <w:b/>
        </w:rPr>
        <w:t>Skupina C</w:t>
      </w:r>
      <w:r>
        <w:t>: Zdeněk Balík, Adéla Orlová</w:t>
      </w:r>
    </w:p>
    <w:p w14:paraId="7C24A07D" w14:textId="77777777" w:rsidR="00BE626E" w:rsidRDefault="00BE626E" w:rsidP="00BE626E">
      <w:pPr>
        <w:jc w:val="left"/>
      </w:pPr>
      <w:r>
        <w:rPr>
          <w:b/>
        </w:rPr>
        <w:t>Skupina D</w:t>
      </w:r>
      <w:r>
        <w:t>: Tereza Abrahámová, Tereza Hrdinová</w:t>
      </w:r>
    </w:p>
    <w:p w14:paraId="101AD318" w14:textId="77777777" w:rsidR="00BE626E" w:rsidRDefault="00BE626E" w:rsidP="00BE626E">
      <w:pPr>
        <w:jc w:val="left"/>
      </w:pPr>
      <w:r>
        <w:rPr>
          <w:b/>
        </w:rPr>
        <w:t>Skupina E</w:t>
      </w:r>
      <w:r>
        <w:t>: Daniela Růžičková, David Hanzlík</w:t>
      </w:r>
    </w:p>
    <w:p w14:paraId="3B04B800" w14:textId="77777777" w:rsidR="00BE626E" w:rsidRDefault="00BE626E" w:rsidP="00BE626E">
      <w:pPr>
        <w:tabs>
          <w:tab w:val="left" w:pos="5655"/>
        </w:tabs>
        <w:ind w:right="141"/>
        <w:jc w:val="left"/>
      </w:pPr>
      <w:r>
        <w:rPr>
          <w:b/>
        </w:rPr>
        <w:t>Skupina F</w:t>
      </w:r>
      <w:r>
        <w:t>: Jana Řehořková, Anna Martínková</w:t>
      </w:r>
    </w:p>
    <w:p w14:paraId="715B199F" w14:textId="77777777" w:rsidR="00BE626E" w:rsidRDefault="00BE626E" w:rsidP="00BE626E">
      <w:pPr>
        <w:tabs>
          <w:tab w:val="left" w:pos="5655"/>
        </w:tabs>
        <w:ind w:right="141"/>
        <w:jc w:val="left"/>
      </w:pPr>
      <w:r>
        <w:rPr>
          <w:b/>
        </w:rPr>
        <w:t>Skupina G</w:t>
      </w:r>
      <w:r>
        <w:t>: Romana Nedvědová, Tereza Frolíková</w:t>
      </w:r>
    </w:p>
    <w:sectPr w:rsidR="00BE626E">
      <w:pgSz w:w="11906" w:h="16838"/>
      <w:pgMar w:top="1417" w:right="1417" w:bottom="1417" w:left="1417" w:header="0" w:footer="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70F04"/>
    <w:multiLevelType w:val="multilevel"/>
    <w:tmpl w:val="8D00DA8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ABA75CC"/>
    <w:multiLevelType w:val="multilevel"/>
    <w:tmpl w:val="C960DB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E4173"/>
    <w:multiLevelType w:val="multilevel"/>
    <w:tmpl w:val="3F9EFBC4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AB68B7"/>
    <w:multiLevelType w:val="multilevel"/>
    <w:tmpl w:val="E946B184"/>
    <w:lvl w:ilvl="0">
      <w:start w:val="1"/>
      <w:numFmt w:val="decimal"/>
      <w:lvlText w:val="%1."/>
      <w:lvlJc w:val="left"/>
      <w:pPr>
        <w:ind w:left="1471" w:hanging="360"/>
      </w:pPr>
    </w:lvl>
    <w:lvl w:ilvl="1">
      <w:start w:val="1"/>
      <w:numFmt w:val="lowerLetter"/>
      <w:lvlText w:val="%2."/>
      <w:lvlJc w:val="left"/>
      <w:pPr>
        <w:ind w:left="2191" w:hanging="360"/>
      </w:pPr>
    </w:lvl>
    <w:lvl w:ilvl="2">
      <w:start w:val="1"/>
      <w:numFmt w:val="lowerRoman"/>
      <w:lvlText w:val="%3."/>
      <w:lvlJc w:val="right"/>
      <w:pPr>
        <w:ind w:left="2911" w:hanging="180"/>
      </w:pPr>
    </w:lvl>
    <w:lvl w:ilvl="3">
      <w:start w:val="1"/>
      <w:numFmt w:val="decimal"/>
      <w:lvlText w:val="%4."/>
      <w:lvlJc w:val="left"/>
      <w:pPr>
        <w:ind w:left="3631" w:hanging="360"/>
      </w:pPr>
    </w:lvl>
    <w:lvl w:ilvl="4">
      <w:start w:val="1"/>
      <w:numFmt w:val="lowerLetter"/>
      <w:lvlText w:val="%5."/>
      <w:lvlJc w:val="left"/>
      <w:pPr>
        <w:ind w:left="4351" w:hanging="360"/>
      </w:pPr>
    </w:lvl>
    <w:lvl w:ilvl="5">
      <w:start w:val="1"/>
      <w:numFmt w:val="lowerRoman"/>
      <w:lvlText w:val="%6."/>
      <w:lvlJc w:val="right"/>
      <w:pPr>
        <w:ind w:left="5071" w:hanging="180"/>
      </w:pPr>
    </w:lvl>
    <w:lvl w:ilvl="6">
      <w:start w:val="1"/>
      <w:numFmt w:val="decimal"/>
      <w:lvlText w:val="%7."/>
      <w:lvlJc w:val="left"/>
      <w:pPr>
        <w:ind w:left="5791" w:hanging="360"/>
      </w:pPr>
    </w:lvl>
    <w:lvl w:ilvl="7">
      <w:start w:val="1"/>
      <w:numFmt w:val="lowerLetter"/>
      <w:lvlText w:val="%8."/>
      <w:lvlJc w:val="left"/>
      <w:pPr>
        <w:ind w:left="6511" w:hanging="360"/>
      </w:pPr>
    </w:lvl>
    <w:lvl w:ilvl="8">
      <w:start w:val="1"/>
      <w:numFmt w:val="lowerRoman"/>
      <w:lvlText w:val="%9."/>
      <w:lvlJc w:val="right"/>
      <w:pPr>
        <w:ind w:left="7231" w:hanging="180"/>
      </w:pPr>
    </w:lvl>
  </w:abstractNum>
  <w:abstractNum w:abstractNumId="4" w15:restartNumberingAfterBreak="0">
    <w:nsid w:val="3DC86C62"/>
    <w:multiLevelType w:val="multilevel"/>
    <w:tmpl w:val="5A1689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BE4462"/>
    <w:multiLevelType w:val="multilevel"/>
    <w:tmpl w:val="625850E0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D207F95"/>
    <w:multiLevelType w:val="multilevel"/>
    <w:tmpl w:val="974E380C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311246550">
    <w:abstractNumId w:val="2"/>
  </w:num>
  <w:num w:numId="2" w16cid:durableId="1932738608">
    <w:abstractNumId w:val="0"/>
  </w:num>
  <w:num w:numId="3" w16cid:durableId="1870145420">
    <w:abstractNumId w:val="5"/>
  </w:num>
  <w:num w:numId="4" w16cid:durableId="851143023">
    <w:abstractNumId w:val="6"/>
  </w:num>
  <w:num w:numId="5" w16cid:durableId="286283775">
    <w:abstractNumId w:val="4"/>
  </w:num>
  <w:num w:numId="6" w16cid:durableId="572816787">
    <w:abstractNumId w:val="1"/>
  </w:num>
  <w:num w:numId="7" w16cid:durableId="520632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NzcxM7Y0sjAwNjZQ0lEKTi0uzszPAykwrAUAN19yPiwAAAA="/>
  </w:docVars>
  <w:rsids>
    <w:rsidRoot w:val="004367B0"/>
    <w:rsid w:val="000127C9"/>
    <w:rsid w:val="00371ABC"/>
    <w:rsid w:val="003C1BC8"/>
    <w:rsid w:val="00423F35"/>
    <w:rsid w:val="004367B0"/>
    <w:rsid w:val="004554AB"/>
    <w:rsid w:val="004E0176"/>
    <w:rsid w:val="004E3E13"/>
    <w:rsid w:val="005566BF"/>
    <w:rsid w:val="00727761"/>
    <w:rsid w:val="007A7CCE"/>
    <w:rsid w:val="0099397B"/>
    <w:rsid w:val="009C050B"/>
    <w:rsid w:val="00BE626E"/>
    <w:rsid w:val="00C7736D"/>
    <w:rsid w:val="00E379C6"/>
    <w:rsid w:val="00EE5D7F"/>
    <w:rsid w:val="00F21438"/>
    <w:rsid w:val="00F67845"/>
    <w:rsid w:val="00F84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4CD499"/>
  <w15:docId w15:val="{6AD53E16-8D6B-49B0-88B7-3E2C31E9A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727761"/>
    <w:rPr>
      <w:color w:val="0000FF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7A7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pinkbox.or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kramerius.lib.cas.cz/uuid/uuid:10a54419-863c-4b9d-9575-fa9da7180b46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riOCAsADz439tn8ZFfNCnBirWCA==">AMUW2mVmO4lVUbk4OEPKPoxSIYjEHDVxHkRhNfabVe7y6vleTGksIvKg4y6WINPLmcV7APDz5qZCihtli+w0fQibUQYR0+THeptqzOJYtKHl6K5D1xsAU8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5</Pages>
  <Words>1716</Words>
  <Characters>10131</Characters>
  <Application>Microsoft Office Word</Application>
  <DocSecurity>0</DocSecurity>
  <Lines>84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ael Hauser</cp:lastModifiedBy>
  <cp:revision>16</cp:revision>
  <cp:lastPrinted>2024-01-26T09:42:00Z</cp:lastPrinted>
  <dcterms:created xsi:type="dcterms:W3CDTF">2023-02-23T10:07:00Z</dcterms:created>
  <dcterms:modified xsi:type="dcterms:W3CDTF">2024-02-29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a0b8bafdfd217bf0a057959192a10b4efd64f78cdbd5d00e7a3e8fbf73955f</vt:lpwstr>
  </property>
</Properties>
</file>